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D9589" w14:textId="77777777" w:rsidR="005C7B19" w:rsidRDefault="005C7B19"/>
    <w:tbl>
      <w:tblPr>
        <w:tblStyle w:val="TableGrid"/>
        <w:tblW w:w="10490" w:type="dxa"/>
        <w:tblInd w:w="-743" w:type="dxa"/>
        <w:tblBorders>
          <w:top w:val="thinThickSmallGap" w:sz="24" w:space="0" w:color="E36C0A" w:themeColor="accent6" w:themeShade="BF"/>
          <w:left w:val="thinThickSmallGap" w:sz="24" w:space="0" w:color="E36C0A" w:themeColor="accent6" w:themeShade="BF"/>
          <w:bottom w:val="thinThickSmallGap" w:sz="24" w:space="0" w:color="E36C0A" w:themeColor="accent6" w:themeShade="BF"/>
          <w:right w:val="thinThickSmallGap" w:sz="24" w:space="0" w:color="E36C0A" w:themeColor="accent6" w:themeShade="BF"/>
          <w:insideH w:val="thinThickSmallGap" w:sz="24" w:space="0" w:color="E36C0A" w:themeColor="accent6" w:themeShade="BF"/>
          <w:insideV w:val="thinThickSmallGap" w:sz="24" w:space="0" w:color="E36C0A" w:themeColor="accent6" w:themeShade="BF"/>
        </w:tblBorders>
        <w:shd w:val="clear" w:color="auto" w:fill="FBD4B4" w:themeFill="accent6" w:themeFillTint="66"/>
        <w:tblLook w:val="04A0" w:firstRow="1" w:lastRow="0" w:firstColumn="1" w:lastColumn="0" w:noHBand="0" w:noVBand="1"/>
      </w:tblPr>
      <w:tblGrid>
        <w:gridCol w:w="425"/>
        <w:gridCol w:w="1702"/>
        <w:gridCol w:w="2693"/>
        <w:gridCol w:w="425"/>
        <w:gridCol w:w="1843"/>
        <w:gridCol w:w="3402"/>
      </w:tblGrid>
      <w:tr w:rsidR="00177076" w14:paraId="484CB769" w14:textId="77777777" w:rsidTr="00BF51ED">
        <w:tc>
          <w:tcPr>
            <w:tcW w:w="10490" w:type="dxa"/>
            <w:gridSpan w:val="6"/>
            <w:tcBorders>
              <w:bottom w:val="thickThinSmallGap" w:sz="24" w:space="0" w:color="E36C0A" w:themeColor="accent6" w:themeShade="BF"/>
              <w:right w:val="thickThinSmallGap" w:sz="24" w:space="0" w:color="E36C0A" w:themeColor="accent6" w:themeShade="BF"/>
            </w:tcBorders>
            <w:shd w:val="clear" w:color="auto" w:fill="FDE9D9" w:themeFill="accent6" w:themeFillTint="33"/>
          </w:tcPr>
          <w:p w14:paraId="656E79D7" w14:textId="77777777" w:rsidR="00177076" w:rsidRDefault="00920B16">
            <w:pPr>
              <w:rPr>
                <w:rStyle w:val="BookTitle"/>
              </w:rPr>
            </w:pPr>
            <w:r>
              <w:rPr>
                <w:b/>
                <w:bCs/>
                <w:smallCaps/>
                <w:noProof/>
                <w:spacing w:val="5"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2EFCE091" wp14:editId="363FEC33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504</wp:posOffset>
                  </wp:positionV>
                  <wp:extent cx="876300" cy="1094871"/>
                  <wp:effectExtent l="0" t="0" r="0" b="0"/>
                  <wp:wrapTight wrapText="bothSides">
                    <wp:wrapPolygon edited="0">
                      <wp:start x="0" y="0"/>
                      <wp:lineTo x="0" y="21049"/>
                      <wp:lineTo x="21130" y="21049"/>
                      <wp:lineTo x="2113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_JPEG_Master_LogoBlock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2859" cy="1103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A451B79" w14:textId="77777777" w:rsidR="00177076" w:rsidRDefault="00177076">
            <w:pPr>
              <w:rPr>
                <w:rStyle w:val="BookTitle"/>
              </w:rPr>
            </w:pPr>
            <w:r>
              <w:rPr>
                <w:rStyle w:val="BookTitle"/>
              </w:rPr>
              <w:t xml:space="preserve"> </w:t>
            </w:r>
            <w:r w:rsidRPr="005C7B19">
              <w:rPr>
                <w:rStyle w:val="BookTitle"/>
                <w:sz w:val="48"/>
              </w:rPr>
              <w:t>REGISTRATION FORM</w:t>
            </w:r>
          </w:p>
          <w:p w14:paraId="283BE027" w14:textId="77777777" w:rsidR="00177076" w:rsidRPr="000F600C" w:rsidRDefault="00177076">
            <w:pPr>
              <w:rPr>
                <w:rStyle w:val="BookTitle"/>
              </w:rPr>
            </w:pPr>
            <w:r w:rsidRPr="000F600C">
              <w:rPr>
                <w:rStyle w:val="BookTitle"/>
              </w:rPr>
              <w:t>Crane Association of New Zealand (Inc)</w:t>
            </w:r>
          </w:p>
          <w:p w14:paraId="1C1300ED" w14:textId="77777777" w:rsidR="002B40B8" w:rsidRPr="000F600C" w:rsidRDefault="000F600C">
            <w:pPr>
              <w:rPr>
                <w:rStyle w:val="BookTitle"/>
              </w:rPr>
            </w:pPr>
            <w:r w:rsidRPr="000F600C">
              <w:rPr>
                <w:rStyle w:val="BookTitle"/>
              </w:rPr>
              <w:t>2018</w:t>
            </w:r>
            <w:r w:rsidR="002B40B8" w:rsidRPr="000F600C">
              <w:rPr>
                <w:rStyle w:val="BookTitle"/>
              </w:rPr>
              <w:t xml:space="preserve"> Annual General Meeting, conference and trade show</w:t>
            </w:r>
          </w:p>
          <w:p w14:paraId="201745E3" w14:textId="77777777" w:rsidR="002B40B8" w:rsidRPr="000F600C" w:rsidRDefault="00296207" w:rsidP="00296207">
            <w:pPr>
              <w:rPr>
                <w:rStyle w:val="BookTitle"/>
              </w:rPr>
            </w:pPr>
            <w:r w:rsidRPr="000F600C">
              <w:rPr>
                <w:rStyle w:val="BookTitle"/>
              </w:rPr>
              <w:t xml:space="preserve"> </w:t>
            </w:r>
            <w:proofErr w:type="gramStart"/>
            <w:r w:rsidR="000F600C" w:rsidRPr="000F600C">
              <w:rPr>
                <w:rStyle w:val="BookTitle"/>
              </w:rPr>
              <w:t>grand  millennium</w:t>
            </w:r>
            <w:proofErr w:type="gramEnd"/>
            <w:r w:rsidR="000F600C" w:rsidRPr="000F600C">
              <w:rPr>
                <w:rStyle w:val="BookTitle"/>
              </w:rPr>
              <w:t xml:space="preserve"> hotel, Mayoral Drive, Auckland</w:t>
            </w:r>
          </w:p>
          <w:p w14:paraId="37E0DB60" w14:textId="77777777" w:rsidR="002B40B8" w:rsidRPr="005C7B19" w:rsidRDefault="000F600C" w:rsidP="00296207">
            <w:pPr>
              <w:rPr>
                <w:rStyle w:val="BookTitle"/>
              </w:rPr>
            </w:pPr>
            <w:r w:rsidRPr="000F600C">
              <w:rPr>
                <w:rStyle w:val="BookTitle"/>
              </w:rPr>
              <w:t>18</w:t>
            </w:r>
            <w:r w:rsidR="001F4AEF" w:rsidRPr="000F600C">
              <w:rPr>
                <w:rStyle w:val="BookTitle"/>
                <w:vertAlign w:val="superscript"/>
              </w:rPr>
              <w:t>th</w:t>
            </w:r>
            <w:r w:rsidRPr="000F600C">
              <w:rPr>
                <w:rStyle w:val="BookTitle"/>
              </w:rPr>
              <w:t xml:space="preserve"> –</w:t>
            </w:r>
            <w:r w:rsidR="0065737B">
              <w:rPr>
                <w:rStyle w:val="BookTitle"/>
              </w:rPr>
              <w:t xml:space="preserve"> </w:t>
            </w:r>
            <w:r w:rsidRPr="000F600C">
              <w:rPr>
                <w:rStyle w:val="BookTitle"/>
              </w:rPr>
              <w:t>20</w:t>
            </w:r>
            <w:r w:rsidRPr="000F600C">
              <w:rPr>
                <w:rStyle w:val="BookTitle"/>
                <w:vertAlign w:val="superscript"/>
              </w:rPr>
              <w:t>th</w:t>
            </w:r>
            <w:r w:rsidRPr="000F600C">
              <w:rPr>
                <w:rStyle w:val="BookTitle"/>
              </w:rPr>
              <w:t xml:space="preserve"> </w:t>
            </w:r>
            <w:r w:rsidR="00296207" w:rsidRPr="000F600C">
              <w:rPr>
                <w:rStyle w:val="BookTitle"/>
              </w:rPr>
              <w:t xml:space="preserve"> </w:t>
            </w:r>
            <w:r w:rsidRPr="000F600C">
              <w:rPr>
                <w:rStyle w:val="BookTitle"/>
              </w:rPr>
              <w:t xml:space="preserve"> July 2018</w:t>
            </w:r>
          </w:p>
        </w:tc>
      </w:tr>
      <w:tr w:rsidR="00302567" w14:paraId="30026556" w14:textId="77777777" w:rsidTr="00BF51ED">
        <w:tc>
          <w:tcPr>
            <w:tcW w:w="425" w:type="dxa"/>
            <w:tcBorders>
              <w:top w:val="thickThinSmallGap" w:sz="24" w:space="0" w:color="E36C0A" w:themeColor="accent6" w:themeShade="BF"/>
              <w:left w:val="nil"/>
              <w:bottom w:val="nil"/>
              <w:right w:val="nil"/>
            </w:tcBorders>
          </w:tcPr>
          <w:p w14:paraId="42250033" w14:textId="77777777" w:rsidR="00302567" w:rsidRDefault="00302567" w:rsidP="005C7B19">
            <w:pPr>
              <w:rPr>
                <w:sz w:val="20"/>
                <w:szCs w:val="20"/>
              </w:rPr>
            </w:pPr>
          </w:p>
        </w:tc>
        <w:tc>
          <w:tcPr>
            <w:tcW w:w="10065" w:type="dxa"/>
            <w:gridSpan w:val="5"/>
            <w:tcBorders>
              <w:top w:val="thickThinSmallGap" w:sz="24" w:space="0" w:color="E36C0A" w:themeColor="accent6" w:themeShade="BF"/>
              <w:left w:val="nil"/>
              <w:bottom w:val="nil"/>
              <w:right w:val="nil"/>
            </w:tcBorders>
            <w:shd w:val="clear" w:color="auto" w:fill="auto"/>
          </w:tcPr>
          <w:p w14:paraId="20858231" w14:textId="77777777" w:rsidR="00703E61" w:rsidRDefault="00703E61" w:rsidP="005C7B19">
            <w:pPr>
              <w:rPr>
                <w:sz w:val="20"/>
                <w:szCs w:val="20"/>
              </w:rPr>
            </w:pPr>
          </w:p>
          <w:p w14:paraId="3CE0473A" w14:textId="77777777" w:rsidR="009645F0" w:rsidRDefault="00302567" w:rsidP="00D90B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ase complete this form</w:t>
            </w:r>
            <w:r w:rsidR="00D90BB0">
              <w:rPr>
                <w:sz w:val="20"/>
                <w:szCs w:val="20"/>
              </w:rPr>
              <w:t xml:space="preserve"> fully to</w:t>
            </w:r>
            <w:r>
              <w:rPr>
                <w:sz w:val="20"/>
                <w:szCs w:val="20"/>
              </w:rPr>
              <w:t xml:space="preserve"> register your attendance at the 201</w:t>
            </w:r>
            <w:r w:rsidR="000F600C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 CANZ Conference. Should you have any queries regarding registration, please contact Rod or Robyn on + 64 4 473 3558, or </w:t>
            </w:r>
            <w:hyperlink r:id="rId6" w:history="1">
              <w:r w:rsidRPr="00D41898">
                <w:rPr>
                  <w:rStyle w:val="Hyperlink"/>
                  <w:sz w:val="20"/>
                  <w:szCs w:val="20"/>
                </w:rPr>
                <w:t>info@cranes.org.nz</w:t>
              </w:r>
            </w:hyperlink>
            <w:r>
              <w:rPr>
                <w:sz w:val="20"/>
                <w:szCs w:val="20"/>
              </w:rPr>
              <w:t>.</w:t>
            </w:r>
          </w:p>
          <w:p w14:paraId="0319431B" w14:textId="77777777" w:rsidR="00302567" w:rsidRDefault="00302567" w:rsidP="00D90B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rmation documents will be emailed to you upon receipt of your booking.</w:t>
            </w:r>
          </w:p>
          <w:p w14:paraId="7B301DC6" w14:textId="77777777" w:rsidR="00302567" w:rsidRPr="00D23E90" w:rsidRDefault="00302567" w:rsidP="005C7B19">
            <w:pPr>
              <w:rPr>
                <w:b/>
                <w:color w:val="F79646" w:themeColor="accent6"/>
                <w:sz w:val="6"/>
                <w:szCs w:val="20"/>
              </w:rPr>
            </w:pPr>
            <w:bookmarkStart w:id="0" w:name="_GoBack"/>
            <w:bookmarkEnd w:id="0"/>
          </w:p>
          <w:p w14:paraId="7FF33342" w14:textId="77777777" w:rsidR="00302567" w:rsidRPr="001D77D4" w:rsidRDefault="00302567" w:rsidP="001D77D4">
            <w:pPr>
              <w:pStyle w:val="ListParagraph"/>
              <w:numPr>
                <w:ilvl w:val="0"/>
                <w:numId w:val="5"/>
              </w:numPr>
              <w:rPr>
                <w:b/>
                <w:color w:val="F79646" w:themeColor="accent6"/>
                <w:sz w:val="24"/>
                <w:szCs w:val="20"/>
              </w:rPr>
            </w:pPr>
            <w:r w:rsidRPr="0082443B">
              <w:rPr>
                <w:b/>
                <w:color w:val="E36C0A" w:themeColor="accent6" w:themeShade="BF"/>
                <w:sz w:val="24"/>
                <w:szCs w:val="20"/>
              </w:rPr>
              <w:t>PERSONAL INFORMATION</w:t>
            </w:r>
          </w:p>
        </w:tc>
      </w:tr>
      <w:tr w:rsidR="00302567" w14:paraId="167802AD" w14:textId="77777777" w:rsidTr="00BF51ED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6F65F8B" w14:textId="77777777" w:rsidR="00302567" w:rsidRDefault="00302567"/>
        </w:tc>
        <w:tc>
          <w:tcPr>
            <w:tcW w:w="48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BC4665" w14:textId="77777777" w:rsidR="00302567" w:rsidRDefault="009C77B4">
            <w:r w:rsidRPr="009C77B4">
              <w:rPr>
                <w:sz w:val="18"/>
              </w:rPr>
              <w:t xml:space="preserve">(please </w:t>
            </w:r>
            <w:r>
              <w:rPr>
                <w:sz w:val="18"/>
              </w:rPr>
              <w:t>complete fully)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E53D94" w14:textId="77777777" w:rsidR="00302567" w:rsidRDefault="00302567"/>
        </w:tc>
      </w:tr>
      <w:tr w:rsidR="004A62D8" w:rsidRPr="00177076" w14:paraId="7F2B0296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150B6B43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Title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auto"/>
          </w:tcPr>
          <w:p w14:paraId="721E9698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843A56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DBEA51F" w14:textId="77777777" w:rsidR="004A62D8" w:rsidRDefault="003E79C7">
            <w:pPr>
              <w:rPr>
                <w:sz w:val="20"/>
              </w:rPr>
            </w:pPr>
            <w:r>
              <w:rPr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D552BFB" wp14:editId="578512A6">
                      <wp:simplePos x="0" y="0"/>
                      <wp:positionH relativeFrom="column">
                        <wp:posOffset>93980</wp:posOffset>
                      </wp:positionH>
                      <wp:positionV relativeFrom="paragraph">
                        <wp:posOffset>30480</wp:posOffset>
                      </wp:positionV>
                      <wp:extent cx="2971800" cy="1047750"/>
                      <wp:effectExtent l="57150" t="38100" r="76200" b="952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1800" cy="10477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3DADDA3" w14:textId="77777777" w:rsidR="004A62D8" w:rsidRDefault="004A62D8" w:rsidP="004A62D8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</w:rPr>
                                    <w:t>REGISTRATION DEADLINE:</w:t>
                                  </w:r>
                                </w:p>
                                <w:p w14:paraId="5E75B1C5" w14:textId="77777777" w:rsidR="004A62D8" w:rsidRDefault="004A62D8" w:rsidP="004A62D8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</w:rPr>
                                    <w:t xml:space="preserve">FRIDAY </w:t>
                                  </w:r>
                                  <w:r w:rsidR="000F600C">
                                    <w:rPr>
                                      <w:b/>
                                      <w:sz w:val="28"/>
                                    </w:rPr>
                                    <w:t>6</w:t>
                                  </w:r>
                                  <w:r>
                                    <w:rPr>
                                      <w:b/>
                                      <w:sz w:val="28"/>
                                    </w:rPr>
                                    <w:t xml:space="preserve"> JULY 201</w:t>
                                  </w:r>
                                  <w:r w:rsidR="000F600C">
                                    <w:rPr>
                                      <w:b/>
                                      <w:sz w:val="28"/>
                                    </w:rPr>
                                    <w:t>8</w:t>
                                  </w:r>
                                </w:p>
                                <w:p w14:paraId="6431C08F" w14:textId="77777777" w:rsidR="004A62D8" w:rsidRPr="004A62D8" w:rsidRDefault="004A62D8" w:rsidP="004A62D8">
                                  <w:pPr>
                                    <w:jc w:val="center"/>
                                    <w:rPr>
                                      <w:sz w:val="18"/>
                                    </w:rPr>
                                  </w:pPr>
                                  <w:r w:rsidRPr="004A62D8">
                                    <w:rPr>
                                      <w:sz w:val="18"/>
                                    </w:rPr>
                                    <w:t>Registrations received after this date are</w:t>
                                  </w:r>
                                </w:p>
                                <w:p w14:paraId="63B520AA" w14:textId="77777777" w:rsidR="004A62D8" w:rsidRPr="004A62D8" w:rsidRDefault="004A62D8" w:rsidP="004A62D8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 w:rsidRPr="004A62D8">
                                    <w:rPr>
                                      <w:sz w:val="18"/>
                                    </w:rPr>
                                    <w:t>welcomed, but cannot be guaranteed</w:t>
                                  </w:r>
                                  <w:r w:rsidR="001F4AEF">
                                    <w:rPr>
                                      <w:sz w:val="20"/>
                                    </w:rPr>
                                    <w:t>, and incur a $150 char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18AD9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7.4pt;margin-top:2.4pt;width:234pt;height:82.5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" fillcolor="#fbcaa2 [1625]" strokecolor="#f68c36 [3049]">
                      <v:fill color2="#fdefe3 [505]" rotate="t" angle="180" colors="0 #ffbe86;22938f #ffd0aa;1 #ffebdb" focus="100%" type="gradient"/>
                      <v:shadow on="t" color="black" opacity="24903f" origin=",.5" offset="0,.55556mm"/>
                      <v:textbox>
                        <w:txbxContent>
                          <w:p w:rsidR="004A62D8" w:rsidRDefault="004A62D8" w:rsidP="004A62D8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REGISTRATION DEADLINE:</w:t>
                            </w:r>
                          </w:p>
                          <w:p w:rsidR="004A62D8" w:rsidRDefault="004A62D8" w:rsidP="004A62D8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FRIDAY </w:t>
                            </w:r>
                            <w:r w:rsidR="000F600C">
                              <w:rPr>
                                <w:b/>
                                <w:sz w:val="28"/>
                              </w:rPr>
                              <w:t>6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JULY 201</w:t>
                            </w:r>
                            <w:r w:rsidR="000F600C">
                              <w:rPr>
                                <w:b/>
                                <w:sz w:val="28"/>
                              </w:rPr>
                              <w:t>8</w:t>
                            </w:r>
                          </w:p>
                          <w:p w:rsidR="004A62D8" w:rsidRPr="004A62D8" w:rsidRDefault="004A62D8" w:rsidP="004A62D8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4A62D8">
                              <w:rPr>
                                <w:sz w:val="18"/>
                              </w:rPr>
                              <w:t>Registrations received after this date are</w:t>
                            </w:r>
                          </w:p>
                          <w:p w:rsidR="004A62D8" w:rsidRPr="004A62D8" w:rsidRDefault="004A62D8" w:rsidP="004A62D8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4A62D8">
                              <w:rPr>
                                <w:sz w:val="18"/>
                              </w:rPr>
                              <w:t>welcomed, but cannot be guaranteed</w:t>
                            </w:r>
                            <w:r w:rsidR="001F4AEF">
                              <w:rPr>
                                <w:sz w:val="20"/>
                              </w:rPr>
                              <w:t>, and incur a $150 char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D172B8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2BA187D7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300F3D8A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First Nam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53B89326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F20599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1CDB4E4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6E549248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6EE503FE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Surnam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62D70CA6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0D335D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87868AD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5FD83999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3D7CC167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Job Titl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76145FF6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B24E84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17AD208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6262CC3F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0526815F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Organisation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313DCFD6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5B12AB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FE8005D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130FBC28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03426C46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Address Line 1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264075AD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1EF22D4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E17D33E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09727819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5DB1FAB5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Address Line 2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0FEBEA18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804341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BA0F8B8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3E79C7" w:rsidRPr="00177076" w14:paraId="137D95AF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077614FA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Suburb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580F6FA5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3AE8F4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607B493" w14:textId="77777777" w:rsidR="003E79C7" w:rsidRPr="0082443B" w:rsidRDefault="003E79C7">
            <w:pPr>
              <w:rPr>
                <w:b/>
                <w:color w:val="E36C0A" w:themeColor="accent6" w:themeShade="BF"/>
                <w:sz w:val="24"/>
              </w:rPr>
            </w:pPr>
            <w:r w:rsidRPr="0082443B">
              <w:rPr>
                <w:b/>
                <w:color w:val="E36C0A" w:themeColor="accent6" w:themeShade="BF"/>
                <w:sz w:val="24"/>
              </w:rPr>
              <w:t>ACCOMPANYING PARTNER</w:t>
            </w:r>
          </w:p>
          <w:p w14:paraId="50A766BC" w14:textId="77777777" w:rsidR="003E79C7" w:rsidRPr="0082443B" w:rsidRDefault="003E79C7" w:rsidP="004A62D8">
            <w:pPr>
              <w:rPr>
                <w:b/>
                <w:color w:val="E36C0A" w:themeColor="accent6" w:themeShade="BF"/>
                <w:sz w:val="24"/>
              </w:rPr>
            </w:pPr>
            <w:r w:rsidRPr="0082443B">
              <w:rPr>
                <w:b/>
                <w:color w:val="E36C0A" w:themeColor="accent6" w:themeShade="BF"/>
                <w:sz w:val="24"/>
              </w:rPr>
              <w:t>REGISTRATION INFORMATION</w:t>
            </w:r>
          </w:p>
          <w:p w14:paraId="411D1363" w14:textId="77777777" w:rsidR="003E79C7" w:rsidRPr="004A62D8" w:rsidRDefault="003E79C7" w:rsidP="009645F0">
            <w:pPr>
              <w:rPr>
                <w:b/>
                <w:sz w:val="24"/>
              </w:rPr>
            </w:pPr>
            <w:r>
              <w:rPr>
                <w:sz w:val="18"/>
              </w:rPr>
              <w:t xml:space="preserve">If you will </w:t>
            </w:r>
            <w:r w:rsidR="009645F0">
              <w:rPr>
                <w:sz w:val="18"/>
              </w:rPr>
              <w:t xml:space="preserve">have </w:t>
            </w:r>
            <w:r w:rsidR="00BF51ED">
              <w:rPr>
                <w:sz w:val="18"/>
              </w:rPr>
              <w:t>an accompanying</w:t>
            </w:r>
            <w:r>
              <w:rPr>
                <w:sz w:val="18"/>
              </w:rPr>
              <w:t xml:space="preserve"> Partner with you at conference, please </w:t>
            </w:r>
            <w:r>
              <w:rPr>
                <w:sz w:val="20"/>
              </w:rPr>
              <w:t>complete their details below.</w:t>
            </w:r>
          </w:p>
        </w:tc>
      </w:tr>
      <w:tr w:rsidR="003E79C7" w:rsidRPr="00177076" w14:paraId="3368CDFE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53E41072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City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6F57D641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C36A96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3EDCB06B" w14:textId="77777777" w:rsidR="003E79C7" w:rsidRPr="00177076" w:rsidRDefault="003E79C7" w:rsidP="0027522B">
            <w:pPr>
              <w:rPr>
                <w:sz w:val="20"/>
              </w:rPr>
            </w:pPr>
          </w:p>
        </w:tc>
      </w:tr>
      <w:tr w:rsidR="003E79C7" w:rsidRPr="00177076" w14:paraId="0CAE3865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56B349EF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Post Cod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37284CA9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11CC62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5DA8F09" w14:textId="77777777" w:rsidR="003E79C7" w:rsidRPr="00177076" w:rsidRDefault="003E79C7" w:rsidP="0027522B">
            <w:pPr>
              <w:rPr>
                <w:sz w:val="20"/>
              </w:rPr>
            </w:pPr>
          </w:p>
        </w:tc>
      </w:tr>
      <w:tr w:rsidR="003E79C7" w:rsidRPr="00177076" w14:paraId="0311921A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63"/>
        </w:trPr>
        <w:tc>
          <w:tcPr>
            <w:tcW w:w="2127" w:type="dxa"/>
            <w:gridSpan w:val="2"/>
            <w:shd w:val="clear" w:color="auto" w:fill="F2F2F2" w:themeFill="background1" w:themeFillShade="F2"/>
          </w:tcPr>
          <w:p w14:paraId="12B6324B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Business Phon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72B4122D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2A4BA0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A3F597" w14:textId="77777777" w:rsidR="003E79C7" w:rsidRPr="00177076" w:rsidRDefault="003E79C7">
            <w:pPr>
              <w:rPr>
                <w:sz w:val="20"/>
              </w:rPr>
            </w:pPr>
          </w:p>
        </w:tc>
      </w:tr>
      <w:tr w:rsidR="003E79C7" w:rsidRPr="00177076" w14:paraId="436155BF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541EB221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Mobile Phon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38A48F28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14C2FB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</w:tcPr>
          <w:p w14:paraId="6388DBAB" w14:textId="77777777" w:rsidR="003E79C7" w:rsidRPr="001635C7" w:rsidRDefault="001635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0"/>
              </w:rPr>
              <w:t>Titl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</w:tcBorders>
          </w:tcPr>
          <w:p w14:paraId="146009B6" w14:textId="77777777" w:rsidR="003E79C7" w:rsidRPr="00BF51ED" w:rsidRDefault="003E79C7">
            <w:pPr>
              <w:rPr>
                <w:sz w:val="20"/>
              </w:rPr>
            </w:pPr>
          </w:p>
        </w:tc>
      </w:tr>
      <w:tr w:rsidR="003E79C7" w:rsidRPr="00177076" w14:paraId="783194D0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82356EF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Email Address</w:t>
            </w:r>
          </w:p>
        </w:tc>
        <w:tc>
          <w:tcPr>
            <w:tcW w:w="2693" w:type="dxa"/>
            <w:tcBorders>
              <w:bottom w:val="single" w:sz="4" w:space="0" w:color="auto"/>
              <w:right w:val="single" w:sz="4" w:space="0" w:color="auto"/>
            </w:tcBorders>
          </w:tcPr>
          <w:p w14:paraId="4ECABA6F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5F0339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20B85D0" w14:textId="77777777" w:rsidR="003E79C7" w:rsidRPr="001635C7" w:rsidRDefault="003E79C7">
            <w:pPr>
              <w:rPr>
                <w:b/>
                <w:sz w:val="20"/>
              </w:rPr>
            </w:pPr>
            <w:r w:rsidRPr="001635C7">
              <w:rPr>
                <w:b/>
                <w:sz w:val="20"/>
              </w:rPr>
              <w:t>First Name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2F1949D1" w14:textId="77777777" w:rsidR="003E79C7" w:rsidRPr="00BF51ED" w:rsidRDefault="003E79C7">
            <w:pPr>
              <w:rPr>
                <w:sz w:val="20"/>
              </w:rPr>
            </w:pPr>
          </w:p>
        </w:tc>
      </w:tr>
      <w:tr w:rsidR="003E79C7" w:rsidRPr="00177076" w14:paraId="7F856924" w14:textId="77777777" w:rsidTr="000F60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126F11E" w14:textId="77777777" w:rsidR="003E79C7" w:rsidRPr="001635C7" w:rsidRDefault="003E79C7" w:rsidP="0030256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Special Dietary Requirements</w:t>
            </w:r>
          </w:p>
        </w:tc>
        <w:tc>
          <w:tcPr>
            <w:tcW w:w="2693" w:type="dxa"/>
            <w:tcBorders>
              <w:bottom w:val="single" w:sz="4" w:space="0" w:color="auto"/>
              <w:right w:val="single" w:sz="4" w:space="0" w:color="auto"/>
            </w:tcBorders>
          </w:tcPr>
          <w:p w14:paraId="6DFCC19F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9CD3AC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F7117F8" w14:textId="77777777" w:rsidR="003E79C7" w:rsidRPr="001635C7" w:rsidRDefault="003E79C7">
            <w:pPr>
              <w:rPr>
                <w:b/>
                <w:sz w:val="20"/>
              </w:rPr>
            </w:pPr>
            <w:r w:rsidRPr="001635C7">
              <w:rPr>
                <w:b/>
                <w:sz w:val="20"/>
              </w:rPr>
              <w:t>Surname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10B15E90" w14:textId="77777777" w:rsidR="003E79C7" w:rsidRPr="00BF51ED" w:rsidRDefault="003E79C7">
            <w:pPr>
              <w:rPr>
                <w:sz w:val="20"/>
              </w:rPr>
            </w:pPr>
          </w:p>
        </w:tc>
      </w:tr>
      <w:tr w:rsidR="003E79C7" w:rsidRPr="00177076" w14:paraId="0DF7A3BF" w14:textId="77777777" w:rsidTr="000F60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1F7813" w14:textId="77777777" w:rsidR="003E79C7" w:rsidRPr="001635C7" w:rsidRDefault="00A05F0C" w:rsidP="0030256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First Time at Conferenc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E3D42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90C3F9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EBB0DBC" w14:textId="77777777" w:rsidR="003E79C7" w:rsidRPr="001635C7" w:rsidRDefault="003E79C7" w:rsidP="003E79C7">
            <w:pPr>
              <w:rPr>
                <w:b/>
                <w:sz w:val="20"/>
              </w:rPr>
            </w:pPr>
            <w:r w:rsidRPr="001635C7">
              <w:rPr>
                <w:b/>
                <w:sz w:val="20"/>
              </w:rPr>
              <w:t>Special Dietary Requirements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490ABCD0" w14:textId="77777777" w:rsidR="003E79C7" w:rsidRDefault="003E79C7">
            <w:pPr>
              <w:rPr>
                <w:sz w:val="20"/>
              </w:rPr>
            </w:pPr>
          </w:p>
          <w:p w14:paraId="3BFA5765" w14:textId="77777777" w:rsidR="000F600C" w:rsidRPr="00BF51ED" w:rsidRDefault="000F600C">
            <w:pPr>
              <w:rPr>
                <w:sz w:val="20"/>
              </w:rPr>
            </w:pPr>
          </w:p>
        </w:tc>
      </w:tr>
      <w:tr w:rsidR="000F600C" w:rsidRPr="00177076" w14:paraId="2BFDADB4" w14:textId="77777777" w:rsidTr="000F60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05198FF" w14:textId="77777777" w:rsidR="000F600C" w:rsidRPr="001635C7" w:rsidRDefault="000F600C" w:rsidP="00302567">
            <w:pPr>
              <w:rPr>
                <w:b/>
                <w:sz w:val="21"/>
                <w:szCs w:val="21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5675AD6" w14:textId="77777777" w:rsidR="000F600C" w:rsidRPr="001635C7" w:rsidRDefault="000F600C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14824E" w14:textId="77777777" w:rsidR="000F600C" w:rsidRPr="00177076" w:rsidRDefault="000F600C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2D7DDE0" w14:textId="77777777" w:rsidR="000F600C" w:rsidRPr="001635C7" w:rsidRDefault="000F600C" w:rsidP="003E79C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Email Address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3E67B7A9" w14:textId="77777777" w:rsidR="000F600C" w:rsidRDefault="000F600C">
            <w:pPr>
              <w:rPr>
                <w:sz w:val="20"/>
              </w:rPr>
            </w:pPr>
          </w:p>
        </w:tc>
      </w:tr>
    </w:tbl>
    <w:p w14:paraId="3DFDAE07" w14:textId="77777777" w:rsidR="00644B9B" w:rsidRDefault="00310FC1">
      <w:pPr>
        <w:rPr>
          <w:sz w:val="20"/>
        </w:rPr>
      </w:pPr>
      <w:r w:rsidRPr="00703E61">
        <w:rPr>
          <w:noProof/>
          <w:color w:val="F79646" w:themeColor="accent6"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295BAC" wp14:editId="78AEA880">
                <wp:simplePos x="0" y="0"/>
                <wp:positionH relativeFrom="column">
                  <wp:posOffset>-495300</wp:posOffset>
                </wp:positionH>
                <wp:positionV relativeFrom="paragraph">
                  <wp:posOffset>194310</wp:posOffset>
                </wp:positionV>
                <wp:extent cx="67246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B1CC4C" id="Straight Connector 4" o:spid="_x0000_s1026" style="position:absolute;flip:y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39pt,15.3pt" to="490.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" stroked="f"/>
            </w:pict>
          </mc:Fallback>
        </mc:AlternateContent>
      </w:r>
    </w:p>
    <w:tbl>
      <w:tblPr>
        <w:tblStyle w:val="TableGrid"/>
        <w:tblW w:w="10774" w:type="dxa"/>
        <w:tblInd w:w="-743" w:type="dxa"/>
        <w:tblLook w:val="04A0" w:firstRow="1" w:lastRow="0" w:firstColumn="1" w:lastColumn="0" w:noHBand="0" w:noVBand="1"/>
      </w:tblPr>
      <w:tblGrid>
        <w:gridCol w:w="3970"/>
        <w:gridCol w:w="992"/>
        <w:gridCol w:w="284"/>
        <w:gridCol w:w="5528"/>
      </w:tblGrid>
      <w:tr w:rsidR="00CE1910" w14:paraId="786C7801" w14:textId="77777777" w:rsidTr="00310FC1"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0A2200" w14:textId="77777777" w:rsidR="00CE1910" w:rsidRPr="00310FC1" w:rsidRDefault="00CE1910" w:rsidP="001D77D4">
            <w:pPr>
              <w:pStyle w:val="ListParagraph"/>
              <w:numPr>
                <w:ilvl w:val="0"/>
                <w:numId w:val="5"/>
              </w:numPr>
              <w:rPr>
                <w:b/>
                <w:color w:val="D96709"/>
                <w:szCs w:val="19"/>
              </w:rPr>
            </w:pPr>
            <w:r w:rsidRPr="00310FC1">
              <w:rPr>
                <w:b/>
                <w:color w:val="D96709"/>
                <w:szCs w:val="19"/>
              </w:rPr>
              <w:t>CONFERENCE REGISTRATION FEES</w:t>
            </w:r>
          </w:p>
          <w:p w14:paraId="47C74393" w14:textId="77777777" w:rsidR="00CE1910" w:rsidRPr="00BF51ED" w:rsidRDefault="00CE1910">
            <w:pPr>
              <w:rPr>
                <w:b/>
                <w:color w:val="F79646" w:themeColor="accent6"/>
                <w:sz w:val="19"/>
                <w:szCs w:val="19"/>
              </w:rPr>
            </w:pPr>
          </w:p>
          <w:p w14:paraId="4278359E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EARLY BIRD REGISTRATION</w:t>
            </w:r>
          </w:p>
          <w:p w14:paraId="18ADD8B9" w14:textId="77777777" w:rsidR="00CE1910" w:rsidRPr="00BF51ED" w:rsidRDefault="00CE1910">
            <w:pPr>
              <w:rPr>
                <w:i/>
                <w:sz w:val="19"/>
                <w:szCs w:val="19"/>
              </w:rPr>
            </w:pPr>
            <w:r w:rsidRPr="00BF51ED">
              <w:rPr>
                <w:i/>
                <w:sz w:val="19"/>
                <w:szCs w:val="19"/>
              </w:rPr>
              <w:t xml:space="preserve">Early Bird Registration closes: </w:t>
            </w:r>
            <w:r w:rsidR="000F600C">
              <w:rPr>
                <w:i/>
                <w:sz w:val="19"/>
                <w:szCs w:val="19"/>
              </w:rPr>
              <w:t xml:space="preserve"> Friday 4</w:t>
            </w:r>
            <w:r w:rsidR="000F600C" w:rsidRPr="000F600C">
              <w:rPr>
                <w:i/>
                <w:sz w:val="19"/>
                <w:szCs w:val="19"/>
                <w:vertAlign w:val="superscript"/>
              </w:rPr>
              <w:t>th</w:t>
            </w:r>
            <w:r w:rsidR="000F600C">
              <w:rPr>
                <w:i/>
                <w:sz w:val="19"/>
                <w:szCs w:val="19"/>
              </w:rPr>
              <w:t xml:space="preserve"> May, 2018</w:t>
            </w:r>
          </w:p>
          <w:p w14:paraId="60600161" w14:textId="77777777" w:rsidR="00CE1910" w:rsidRPr="00BF51ED" w:rsidRDefault="00CE1910">
            <w:pPr>
              <w:rPr>
                <w:i/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E21CDB6" w14:textId="77777777" w:rsidR="00CE1910" w:rsidRPr="00BF51ED" w:rsidRDefault="00CE1910">
            <w:pPr>
              <w:rPr>
                <w:sz w:val="19"/>
                <w:szCs w:val="19"/>
              </w:rPr>
            </w:pPr>
          </w:p>
          <w:p w14:paraId="51DDB966" w14:textId="77777777" w:rsidR="00CE1910" w:rsidRPr="00BF51ED" w:rsidRDefault="00CE1910">
            <w:pPr>
              <w:rPr>
                <w:sz w:val="19"/>
                <w:szCs w:val="19"/>
              </w:rPr>
            </w:pPr>
          </w:p>
          <w:p w14:paraId="421E68AE" w14:textId="77777777" w:rsidR="00CE1910" w:rsidRPr="00BF51ED" w:rsidRDefault="00CE1910">
            <w:pPr>
              <w:rPr>
                <w:b/>
                <w:color w:val="31849B" w:themeColor="accent5" w:themeShade="BF"/>
                <w:sz w:val="19"/>
                <w:szCs w:val="19"/>
              </w:rPr>
            </w:pPr>
          </w:p>
        </w:tc>
        <w:tc>
          <w:tcPr>
            <w:tcW w:w="55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3A2A0E5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Full Registration Includes:</w:t>
            </w:r>
          </w:p>
          <w:p w14:paraId="3103482F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Conference sessions on Thursday &amp; Friday</w:t>
            </w:r>
          </w:p>
          <w:p w14:paraId="65F5087E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Access to 201</w:t>
            </w:r>
            <w:r w:rsidR="000F600C">
              <w:rPr>
                <w:sz w:val="19"/>
                <w:szCs w:val="19"/>
              </w:rPr>
              <w:t>8</w:t>
            </w:r>
            <w:r w:rsidRPr="00BF51ED">
              <w:rPr>
                <w:sz w:val="19"/>
                <w:szCs w:val="19"/>
              </w:rPr>
              <w:t xml:space="preserve"> CANZ Exhibition</w:t>
            </w:r>
          </w:p>
          <w:p w14:paraId="0453A650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 xml:space="preserve">Morning tea, lunch and afternoon tea  </w:t>
            </w:r>
            <w:r w:rsidR="005C7761" w:rsidRPr="00BF51ED">
              <w:rPr>
                <w:sz w:val="19"/>
                <w:szCs w:val="19"/>
              </w:rPr>
              <w:t>Thursday &amp; Friday</w:t>
            </w:r>
          </w:p>
          <w:p w14:paraId="18200B0E" w14:textId="77777777" w:rsidR="00CE1910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Welcome Reception and Exhibition Opening</w:t>
            </w:r>
          </w:p>
          <w:p w14:paraId="2054D036" w14:textId="77777777" w:rsidR="00367097" w:rsidRPr="00367097" w:rsidRDefault="00367097" w:rsidP="00367097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367097">
              <w:rPr>
                <w:sz w:val="19"/>
                <w:szCs w:val="19"/>
              </w:rPr>
              <w:t>Thursday Night Networking &amp; Dinner</w:t>
            </w:r>
          </w:p>
          <w:p w14:paraId="70C45CF7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Gala Awards Dinner</w:t>
            </w:r>
            <w:r w:rsidR="0029775E">
              <w:rPr>
                <w:sz w:val="19"/>
                <w:szCs w:val="19"/>
              </w:rPr>
              <w:t xml:space="preserve"> attendance</w:t>
            </w:r>
          </w:p>
          <w:p w14:paraId="382F5629" w14:textId="77777777" w:rsidR="00CE1910" w:rsidRPr="00BF4443" w:rsidRDefault="00CE1910" w:rsidP="005C7761">
            <w:pPr>
              <w:pStyle w:val="ListParagraph"/>
              <w:numPr>
                <w:ilvl w:val="0"/>
                <w:numId w:val="1"/>
              </w:numPr>
              <w:rPr>
                <w:b/>
                <w:sz w:val="19"/>
                <w:szCs w:val="19"/>
              </w:rPr>
            </w:pPr>
            <w:r w:rsidRPr="00BF4443">
              <w:rPr>
                <w:sz w:val="19"/>
                <w:szCs w:val="19"/>
              </w:rPr>
              <w:t xml:space="preserve">Conference name </w:t>
            </w:r>
            <w:r w:rsidR="005C7761" w:rsidRPr="00BF4443">
              <w:rPr>
                <w:sz w:val="19"/>
                <w:szCs w:val="19"/>
              </w:rPr>
              <w:t>badge,</w:t>
            </w:r>
            <w:r w:rsidR="00296207">
              <w:rPr>
                <w:sz w:val="19"/>
                <w:szCs w:val="19"/>
              </w:rPr>
              <w:t xml:space="preserve"> handbook and room</w:t>
            </w:r>
            <w:r w:rsidRPr="00BF4443">
              <w:rPr>
                <w:sz w:val="19"/>
                <w:szCs w:val="19"/>
              </w:rPr>
              <w:t xml:space="preserve"> gift.</w:t>
            </w:r>
          </w:p>
          <w:p w14:paraId="0B092210" w14:textId="77777777" w:rsidR="00BF4443" w:rsidRPr="00BF51ED" w:rsidRDefault="00BF4443" w:rsidP="0029775E">
            <w:pPr>
              <w:pStyle w:val="ListParagraph"/>
              <w:rPr>
                <w:b/>
                <w:color w:val="31849B" w:themeColor="accent5" w:themeShade="BF"/>
                <w:sz w:val="19"/>
                <w:szCs w:val="19"/>
              </w:rPr>
            </w:pPr>
          </w:p>
        </w:tc>
      </w:tr>
      <w:tr w:rsidR="00CE1910" w14:paraId="677639B6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7444C767" w14:textId="728DFD4F" w:rsidR="00CE1910" w:rsidRPr="00BF51ED" w:rsidRDefault="00CE1910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MEMBER EARLY BIRD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DA2C32A" w14:textId="4B9FD7B8" w:rsidR="00B871C6" w:rsidRPr="00BF51ED" w:rsidRDefault="00D23E90" w:rsidP="00B871C6">
            <w:p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70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825E8C4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15F7E1F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CE1910" w14:paraId="158D4C60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3D90DBC6" w14:textId="77777777" w:rsidR="00CE1910" w:rsidRPr="00BF51ED" w:rsidRDefault="00CE1910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NON-MEMBER EARLY BIRD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4C20E7" w14:textId="77777777" w:rsidR="00CE1910" w:rsidRPr="00BF51ED" w:rsidRDefault="00CE1910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80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8974649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E704ED6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CE1910" w14:paraId="3DA2F17A" w14:textId="77777777" w:rsidTr="00310FC1"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B7B02D" w14:textId="77777777" w:rsidR="00CE1910" w:rsidRPr="00310FC1" w:rsidRDefault="00CE1910">
            <w:pPr>
              <w:rPr>
                <w:sz w:val="16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9EE9C1E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1E808B6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CE1910" w14:paraId="61560523" w14:textId="77777777" w:rsidTr="00310FC1">
        <w:trPr>
          <w:trHeight w:val="395"/>
        </w:trPr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16BA7A" w14:textId="77777777" w:rsidR="00CE1910" w:rsidRPr="00BF51ED" w:rsidRDefault="004C13B6">
            <w:pPr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 xml:space="preserve">FULL </w:t>
            </w:r>
            <w:r w:rsidR="00CE1910" w:rsidRPr="00BF51ED">
              <w:rPr>
                <w:b/>
                <w:sz w:val="19"/>
                <w:szCs w:val="19"/>
              </w:rPr>
              <w:t>REGISTRATION</w:t>
            </w:r>
          </w:p>
          <w:p w14:paraId="15FCAD0B" w14:textId="77777777" w:rsidR="00CE1910" w:rsidRPr="00310FC1" w:rsidRDefault="00CE1910">
            <w:pPr>
              <w:rPr>
                <w:b/>
                <w:sz w:val="8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98746DB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5B5FA73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5C7761" w14:paraId="4B10C4C7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3C0FF731" w14:textId="77777777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MEMBER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8AE6B8" w14:textId="77777777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80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C20B78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13EC046" w14:textId="77777777" w:rsidR="005C7761" w:rsidRPr="00BF51ED" w:rsidRDefault="0065737B">
            <w:pPr>
              <w:rPr>
                <w:b/>
                <w:sz w:val="19"/>
                <w:szCs w:val="19"/>
              </w:rPr>
            </w:pPr>
            <w:proofErr w:type="gramStart"/>
            <w:r w:rsidRPr="0065737B">
              <w:rPr>
                <w:sz w:val="19"/>
                <w:szCs w:val="19"/>
              </w:rPr>
              <w:t>Non Delegate</w:t>
            </w:r>
            <w:proofErr w:type="gramEnd"/>
            <w:r>
              <w:rPr>
                <w:sz w:val="19"/>
                <w:szCs w:val="19"/>
              </w:rPr>
              <w:t xml:space="preserve"> </w:t>
            </w:r>
            <w:r w:rsidR="005C7761" w:rsidRPr="00BF51ED">
              <w:rPr>
                <w:b/>
                <w:sz w:val="19"/>
                <w:szCs w:val="19"/>
              </w:rPr>
              <w:t>Exhibitor Registration Includes:</w:t>
            </w:r>
          </w:p>
          <w:p w14:paraId="0F633ACA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Morning tea, lunch and afternoon tea Thursday &amp; Friday</w:t>
            </w:r>
          </w:p>
          <w:p w14:paraId="6CD30683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Access to 201</w:t>
            </w:r>
            <w:r w:rsidR="000F600C">
              <w:rPr>
                <w:sz w:val="19"/>
                <w:szCs w:val="19"/>
              </w:rPr>
              <w:t>8</w:t>
            </w:r>
            <w:r w:rsidRPr="00BF51ED">
              <w:rPr>
                <w:sz w:val="19"/>
                <w:szCs w:val="19"/>
              </w:rPr>
              <w:t xml:space="preserve"> CANZ Exhibition</w:t>
            </w:r>
          </w:p>
          <w:p w14:paraId="76ADB317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Welcome reception and networking held in Exhibition area.</w:t>
            </w:r>
          </w:p>
          <w:p w14:paraId="00BC81F4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Conference name badge, handbook and conference gift</w:t>
            </w:r>
          </w:p>
          <w:p w14:paraId="5AD22636" w14:textId="77777777" w:rsidR="005C7761" w:rsidRPr="00BF51ED" w:rsidRDefault="005C7761" w:rsidP="00BF4443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 xml:space="preserve">No conference sessions </w:t>
            </w:r>
            <w:r w:rsidR="000F600C" w:rsidRPr="00BF51ED">
              <w:rPr>
                <w:sz w:val="19"/>
                <w:szCs w:val="19"/>
              </w:rPr>
              <w:t xml:space="preserve">or </w:t>
            </w:r>
            <w:r w:rsidR="000F600C">
              <w:rPr>
                <w:sz w:val="19"/>
                <w:szCs w:val="19"/>
              </w:rPr>
              <w:t>Dinners</w:t>
            </w:r>
          </w:p>
        </w:tc>
      </w:tr>
      <w:tr w:rsidR="005C7761" w14:paraId="097A6637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5D59DF75" w14:textId="77777777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NON – MEMBER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DE6B30" w14:textId="77777777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95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EC2E88D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6605A71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b/>
                <w:sz w:val="19"/>
                <w:szCs w:val="19"/>
              </w:rPr>
            </w:pPr>
          </w:p>
        </w:tc>
      </w:tr>
      <w:tr w:rsidR="005C7761" w14:paraId="72B707E7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37AFF232" w14:textId="74E7CD63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</w:t>
            </w:r>
            <w:r w:rsidR="00D23E90">
              <w:rPr>
                <w:color w:val="244061" w:themeColor="accent1" w:themeShade="80"/>
                <w:sz w:val="19"/>
                <w:szCs w:val="19"/>
              </w:rPr>
              <w:t xml:space="preserve">ADDITIONAL </w:t>
            </w:r>
            <w:proofErr w:type="gramStart"/>
            <w:r w:rsidRPr="00BF51ED">
              <w:rPr>
                <w:color w:val="244061" w:themeColor="accent1" w:themeShade="80"/>
                <w:sz w:val="19"/>
                <w:szCs w:val="19"/>
              </w:rPr>
              <w:t>NON DELEGATE</w:t>
            </w:r>
            <w:proofErr w:type="gramEnd"/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EXHIBITOR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EB3410" w14:textId="77777777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35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394A18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DC2CFF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241FC2A0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72B71DE1" w14:textId="77777777" w:rsidR="005C7761" w:rsidRPr="00310FC1" w:rsidRDefault="005C7761">
            <w:pPr>
              <w:rPr>
                <w:sz w:val="10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022F68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CE18D8F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008CA2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5D44D845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717A2833" w14:textId="77777777" w:rsidR="005C7761" w:rsidRPr="00BF51ED" w:rsidRDefault="005C7761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ACCOMPANYING PARTNER</w:t>
            </w:r>
          </w:p>
          <w:p w14:paraId="76650F94" w14:textId="77777777" w:rsidR="005C7761" w:rsidRPr="00310FC1" w:rsidRDefault="005C7761">
            <w:pPr>
              <w:rPr>
                <w:b/>
                <w:sz w:val="10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13A611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2D6930B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CD40808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3AF57D62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3529C634" w14:textId="77777777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ACCOMPANYING PARTNER PROGRAMME   EARLY BIRD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A58B64" w14:textId="77777777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E1932">
              <w:rPr>
                <w:sz w:val="19"/>
                <w:szCs w:val="19"/>
              </w:rPr>
              <w:t>475</w:t>
            </w:r>
            <w:r w:rsidR="004C13B6">
              <w:rPr>
                <w:sz w:val="19"/>
                <w:szCs w:val="19"/>
              </w:rPr>
              <w:t>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FE12E47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CB9476B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45F2BF56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76D7E434" w14:textId="07ABBFFD" w:rsidR="005C7761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ACCOMPANYING PARTNER PROGRAMME </w:t>
            </w:r>
            <w:r w:rsidR="0021371E">
              <w:rPr>
                <w:color w:val="244061" w:themeColor="accent1" w:themeShade="80"/>
                <w:sz w:val="19"/>
                <w:szCs w:val="19"/>
              </w:rPr>
              <w:t xml:space="preserve">FULL </w:t>
            </w:r>
            <w:r w:rsidRPr="00BF51ED">
              <w:rPr>
                <w:color w:val="244061" w:themeColor="accent1" w:themeShade="80"/>
                <w:sz w:val="19"/>
                <w:szCs w:val="19"/>
              </w:rPr>
              <w:t>REGISTRATION</w:t>
            </w:r>
          </w:p>
          <w:p w14:paraId="535A834B" w14:textId="77777777" w:rsidR="00367097" w:rsidRDefault="00367097">
            <w:pPr>
              <w:rPr>
                <w:color w:val="244061" w:themeColor="accent1" w:themeShade="80"/>
                <w:sz w:val="19"/>
                <w:szCs w:val="19"/>
              </w:rPr>
            </w:pPr>
          </w:p>
          <w:p w14:paraId="526BBD5F" w14:textId="77777777" w:rsidR="00367097" w:rsidRPr="00367097" w:rsidRDefault="00367097">
            <w:pPr>
              <w:rPr>
                <w:b/>
                <w:sz w:val="19"/>
                <w:szCs w:val="19"/>
              </w:rPr>
            </w:pPr>
            <w:r w:rsidRPr="00367097">
              <w:rPr>
                <w:b/>
                <w:sz w:val="19"/>
                <w:szCs w:val="19"/>
              </w:rPr>
              <w:t xml:space="preserve">ADDITIONAL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A4CB949" w14:textId="77777777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E1932">
              <w:rPr>
                <w:sz w:val="19"/>
                <w:szCs w:val="19"/>
              </w:rPr>
              <w:t>500</w:t>
            </w:r>
            <w:r w:rsidR="004C13B6">
              <w:rPr>
                <w:sz w:val="19"/>
                <w:szCs w:val="19"/>
              </w:rPr>
              <w:t>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6CDBD8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73ABB65" w14:textId="77777777" w:rsidR="005C7761" w:rsidRPr="00BF51ED" w:rsidRDefault="005C7761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Accompanying Partner Programme Includes:</w:t>
            </w:r>
          </w:p>
          <w:p w14:paraId="6333E7EF" w14:textId="77777777" w:rsidR="005C7761" w:rsidRPr="00BF51ED" w:rsidRDefault="005C7761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Welcome Reception and Exhibition Opening</w:t>
            </w:r>
          </w:p>
          <w:p w14:paraId="59559849" w14:textId="77777777" w:rsidR="005C7761" w:rsidRPr="00BF51ED" w:rsidRDefault="00296207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Thursday Night </w:t>
            </w:r>
            <w:r w:rsidR="005C7761" w:rsidRPr="00BF51ED">
              <w:rPr>
                <w:sz w:val="19"/>
                <w:szCs w:val="19"/>
              </w:rPr>
              <w:t xml:space="preserve">Networking </w:t>
            </w:r>
            <w:r>
              <w:rPr>
                <w:sz w:val="19"/>
                <w:szCs w:val="19"/>
              </w:rPr>
              <w:t>&amp; Dinner</w:t>
            </w:r>
          </w:p>
          <w:p w14:paraId="43C007E7" w14:textId="77777777" w:rsidR="005C7761" w:rsidRPr="00BF51ED" w:rsidRDefault="005C7761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 xml:space="preserve">Gala </w:t>
            </w:r>
            <w:r w:rsidR="0029775E">
              <w:rPr>
                <w:sz w:val="19"/>
                <w:szCs w:val="19"/>
              </w:rPr>
              <w:t xml:space="preserve">Awards </w:t>
            </w:r>
            <w:r w:rsidRPr="00BF51ED">
              <w:rPr>
                <w:sz w:val="19"/>
                <w:szCs w:val="19"/>
              </w:rPr>
              <w:t>Dinner</w:t>
            </w:r>
            <w:r w:rsidR="0029775E">
              <w:rPr>
                <w:sz w:val="19"/>
                <w:szCs w:val="19"/>
              </w:rPr>
              <w:t xml:space="preserve"> attendance</w:t>
            </w:r>
          </w:p>
          <w:p w14:paraId="38FC0B86" w14:textId="77777777" w:rsidR="005C7761" w:rsidRPr="00BF51ED" w:rsidRDefault="005C7761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Partners Programme</w:t>
            </w:r>
          </w:p>
          <w:p w14:paraId="3852EF05" w14:textId="77777777" w:rsidR="005C7761" w:rsidRPr="00D94B4D" w:rsidRDefault="005C7761" w:rsidP="005C7761">
            <w:pPr>
              <w:pStyle w:val="ListParagraph"/>
              <w:numPr>
                <w:ilvl w:val="0"/>
                <w:numId w:val="2"/>
              </w:numPr>
              <w:rPr>
                <w:b/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Name Badge</w:t>
            </w:r>
          </w:p>
          <w:p w14:paraId="60A85666" w14:textId="77777777" w:rsidR="00D94B4D" w:rsidRPr="00310FC1" w:rsidRDefault="00D94B4D" w:rsidP="00D94B4D">
            <w:pPr>
              <w:pStyle w:val="ListParagraph"/>
              <w:rPr>
                <w:b/>
                <w:sz w:val="10"/>
                <w:szCs w:val="19"/>
              </w:rPr>
            </w:pPr>
          </w:p>
          <w:p w14:paraId="3507811D" w14:textId="77777777" w:rsidR="00310FC1" w:rsidRDefault="00310FC1" w:rsidP="00310FC1">
            <w:pPr>
              <w:pStyle w:val="ListParagraph"/>
              <w:ind w:left="0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Day Package includes:</w:t>
            </w:r>
          </w:p>
          <w:p w14:paraId="7BF10B40" w14:textId="77777777" w:rsidR="00310FC1" w:rsidRPr="00310FC1" w:rsidRDefault="00310FC1" w:rsidP="00310FC1">
            <w:pPr>
              <w:pStyle w:val="ListParagraph"/>
              <w:numPr>
                <w:ilvl w:val="0"/>
                <w:numId w:val="7"/>
              </w:numPr>
              <w:rPr>
                <w:sz w:val="19"/>
                <w:szCs w:val="19"/>
              </w:rPr>
            </w:pPr>
            <w:r w:rsidRPr="00310FC1">
              <w:rPr>
                <w:sz w:val="19"/>
                <w:szCs w:val="19"/>
              </w:rPr>
              <w:t xml:space="preserve">Attendance at </w:t>
            </w:r>
            <w:r w:rsidR="0029775E">
              <w:rPr>
                <w:sz w:val="19"/>
                <w:szCs w:val="19"/>
              </w:rPr>
              <w:t>conference</w:t>
            </w:r>
            <w:r w:rsidRPr="00310FC1">
              <w:rPr>
                <w:sz w:val="19"/>
                <w:szCs w:val="19"/>
              </w:rPr>
              <w:t xml:space="preserve"> sessions</w:t>
            </w:r>
          </w:p>
          <w:p w14:paraId="69498EA8" w14:textId="77777777" w:rsidR="00310FC1" w:rsidRPr="00310FC1" w:rsidRDefault="00310FC1" w:rsidP="00310FC1">
            <w:pPr>
              <w:pStyle w:val="ListParagraph"/>
              <w:numPr>
                <w:ilvl w:val="0"/>
                <w:numId w:val="7"/>
              </w:numPr>
              <w:rPr>
                <w:sz w:val="19"/>
                <w:szCs w:val="19"/>
              </w:rPr>
            </w:pPr>
            <w:r w:rsidRPr="00310FC1">
              <w:rPr>
                <w:sz w:val="19"/>
                <w:szCs w:val="19"/>
              </w:rPr>
              <w:t>Morning, afternoon tea and lunch</w:t>
            </w:r>
            <w:r>
              <w:rPr>
                <w:sz w:val="19"/>
                <w:szCs w:val="19"/>
              </w:rPr>
              <w:t>, and evening networking</w:t>
            </w:r>
          </w:p>
        </w:tc>
      </w:tr>
      <w:tr w:rsidR="005C7761" w14:paraId="207D2C7E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0CA32D32" w14:textId="77777777" w:rsidR="005C7761" w:rsidRPr="00D23E90" w:rsidRDefault="005C7761">
            <w:pPr>
              <w:rPr>
                <w:sz w:val="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B09A0AB" w14:textId="77777777" w:rsidR="005C7761" w:rsidRDefault="005C7761">
            <w:pPr>
              <w:rPr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B65A13A" w14:textId="77777777" w:rsidR="005C7761" w:rsidRDefault="005C7761">
            <w:pPr>
              <w:rPr>
                <w:sz w:val="20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4E7177F" w14:textId="77777777" w:rsidR="005C7761" w:rsidRDefault="005C7761">
            <w:pPr>
              <w:rPr>
                <w:sz w:val="20"/>
              </w:rPr>
            </w:pPr>
          </w:p>
        </w:tc>
      </w:tr>
      <w:tr w:rsidR="00367097" w14:paraId="7513957B" w14:textId="77777777" w:rsidTr="00A465C2">
        <w:trPr>
          <w:trHeight w:val="73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7D20B0F1" w14:textId="77777777" w:rsidR="00367097" w:rsidRDefault="00367097" w:rsidP="00367097">
            <w:pPr>
              <w:rPr>
                <w:color w:val="1F497D" w:themeColor="text2"/>
                <w:sz w:val="20"/>
              </w:rPr>
            </w:pPr>
            <w:r>
              <w:rPr>
                <w:b/>
                <w:sz w:val="20"/>
              </w:rPr>
              <w:sym w:font="Wingdings 2" w:char="F0A3"/>
            </w:r>
            <w:r>
              <w:rPr>
                <w:b/>
                <w:sz w:val="20"/>
              </w:rPr>
              <w:t xml:space="preserve"> </w:t>
            </w:r>
            <w:r w:rsidRPr="00A465C2">
              <w:rPr>
                <w:color w:val="1F497D" w:themeColor="text2"/>
                <w:sz w:val="20"/>
              </w:rPr>
              <w:t>GALA DINNER &amp; PREDINNER NETWORKING</w:t>
            </w:r>
          </w:p>
          <w:p w14:paraId="6A30FF37" w14:textId="47C4BA70" w:rsidR="00367097" w:rsidRPr="00A465C2" w:rsidRDefault="00367097" w:rsidP="00367097">
            <w:pPr>
              <w:rPr>
                <w:color w:val="1F497D" w:themeColor="text2"/>
                <w:sz w:val="20"/>
              </w:rPr>
            </w:pPr>
            <w:r w:rsidRPr="00A465C2">
              <w:rPr>
                <w:b/>
                <w:color w:val="1F497D" w:themeColor="text2"/>
              </w:rPr>
              <w:sym w:font="Wingdings 2" w:char="F0A3"/>
            </w:r>
            <w:r>
              <w:rPr>
                <w:b/>
                <w:color w:val="1F497D" w:themeColor="text2"/>
              </w:rPr>
              <w:t xml:space="preserve"> </w:t>
            </w:r>
            <w:r w:rsidR="0021371E" w:rsidRPr="0021371E">
              <w:rPr>
                <w:color w:val="1F497D" w:themeColor="text2"/>
              </w:rPr>
              <w:t>N</w:t>
            </w:r>
            <w:r w:rsidR="0021371E">
              <w:rPr>
                <w:color w:val="1F497D" w:themeColor="text2"/>
              </w:rPr>
              <w:t>IGHT AT THE RACES DINNER</w:t>
            </w:r>
          </w:p>
          <w:p w14:paraId="74BBCFF2" w14:textId="77777777" w:rsidR="00367097" w:rsidRPr="00A465C2" w:rsidRDefault="00367097" w:rsidP="00367097">
            <w:pPr>
              <w:rPr>
                <w:color w:val="1F497D" w:themeColor="text2"/>
                <w:sz w:val="20"/>
              </w:rPr>
            </w:pPr>
            <w:r w:rsidRPr="00A465C2">
              <w:rPr>
                <w:b/>
                <w:color w:val="1F497D" w:themeColor="text2"/>
              </w:rPr>
              <w:sym w:font="Wingdings 2" w:char="F0A3"/>
            </w:r>
            <w:r w:rsidRPr="00A465C2">
              <w:rPr>
                <w:b/>
                <w:color w:val="1F497D" w:themeColor="text2"/>
              </w:rPr>
              <w:t xml:space="preserve">  </w:t>
            </w:r>
            <w:r w:rsidRPr="00A465C2">
              <w:rPr>
                <w:color w:val="1F497D" w:themeColor="text2"/>
                <w:sz w:val="20"/>
              </w:rPr>
              <w:t>DAY PACKAGE - THURSDAY</w:t>
            </w:r>
          </w:p>
          <w:p w14:paraId="6425777D" w14:textId="77777777" w:rsidR="00367097" w:rsidRPr="00703E61" w:rsidRDefault="00367097" w:rsidP="00367097">
            <w:r w:rsidRPr="00A465C2">
              <w:rPr>
                <w:b/>
                <w:color w:val="1F497D" w:themeColor="text2"/>
              </w:rPr>
              <w:sym w:font="Wingdings 2" w:char="F0A3"/>
            </w:r>
            <w:r w:rsidRPr="00A465C2">
              <w:rPr>
                <w:color w:val="1F497D" w:themeColor="text2"/>
                <w:sz w:val="20"/>
              </w:rPr>
              <w:t xml:space="preserve">  DAY PACKAGE – FRIDA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C65EAED" w14:textId="77777777" w:rsidR="00367097" w:rsidRDefault="00367097" w:rsidP="00367097">
            <w:pPr>
              <w:rPr>
                <w:sz w:val="20"/>
              </w:rPr>
            </w:pPr>
            <w:r>
              <w:rPr>
                <w:sz w:val="20"/>
              </w:rPr>
              <w:t>$170.00</w:t>
            </w:r>
          </w:p>
          <w:p w14:paraId="3CF24AE2" w14:textId="77777777" w:rsidR="00367097" w:rsidRDefault="00367097" w:rsidP="00367097">
            <w:pPr>
              <w:rPr>
                <w:sz w:val="20"/>
              </w:rPr>
            </w:pPr>
            <w:r>
              <w:rPr>
                <w:sz w:val="20"/>
              </w:rPr>
              <w:t>$150.00</w:t>
            </w:r>
          </w:p>
          <w:p w14:paraId="362F9033" w14:textId="64792696" w:rsidR="00367097" w:rsidRDefault="00367097" w:rsidP="00367097">
            <w:pPr>
              <w:rPr>
                <w:sz w:val="20"/>
              </w:rPr>
            </w:pPr>
            <w:r>
              <w:rPr>
                <w:sz w:val="20"/>
              </w:rPr>
              <w:t>$</w:t>
            </w:r>
            <w:r w:rsidR="0021371E">
              <w:rPr>
                <w:sz w:val="20"/>
              </w:rPr>
              <w:t>3</w:t>
            </w:r>
            <w:r>
              <w:rPr>
                <w:sz w:val="20"/>
              </w:rPr>
              <w:t>00.00</w:t>
            </w:r>
          </w:p>
          <w:p w14:paraId="59BBD509" w14:textId="648DFD4C" w:rsidR="00367097" w:rsidRDefault="00367097" w:rsidP="00367097">
            <w:pPr>
              <w:rPr>
                <w:sz w:val="20"/>
              </w:rPr>
            </w:pPr>
            <w:r>
              <w:rPr>
                <w:sz w:val="20"/>
              </w:rPr>
              <w:t>$</w:t>
            </w:r>
            <w:r w:rsidR="0021371E">
              <w:rPr>
                <w:sz w:val="20"/>
              </w:rPr>
              <w:t>3</w:t>
            </w:r>
            <w:r>
              <w:rPr>
                <w:sz w:val="20"/>
              </w:rPr>
              <w:t>0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5E89250" w14:textId="77777777" w:rsidR="00367097" w:rsidRDefault="00367097" w:rsidP="00367097">
            <w:pPr>
              <w:rPr>
                <w:sz w:val="20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641CAF3" w14:textId="77777777" w:rsidR="00367097" w:rsidRDefault="00367097" w:rsidP="00367097">
            <w:pPr>
              <w:rPr>
                <w:sz w:val="20"/>
              </w:rPr>
            </w:pPr>
          </w:p>
        </w:tc>
      </w:tr>
      <w:tr w:rsidR="00367097" w14:paraId="6C40C19F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0B5A7B49" w14:textId="77777777" w:rsidR="00367097" w:rsidRPr="00703E61" w:rsidRDefault="00367097" w:rsidP="00367097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384CB4" w14:textId="77777777" w:rsidR="00367097" w:rsidRDefault="00367097" w:rsidP="00367097">
            <w:pPr>
              <w:rPr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FE35D2B" w14:textId="77777777" w:rsidR="00367097" w:rsidRDefault="00367097" w:rsidP="00367097">
            <w:pPr>
              <w:rPr>
                <w:sz w:val="20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7A3B47" w14:textId="77777777" w:rsidR="00367097" w:rsidRDefault="00367097" w:rsidP="00367097">
            <w:pPr>
              <w:rPr>
                <w:sz w:val="20"/>
              </w:rPr>
            </w:pPr>
          </w:p>
        </w:tc>
      </w:tr>
    </w:tbl>
    <w:p w14:paraId="0B50DEC3" w14:textId="77777777" w:rsidR="002B40B8" w:rsidRPr="002B40B8" w:rsidRDefault="002B40B8" w:rsidP="002B40B8">
      <w:pPr>
        <w:ind w:left="360"/>
        <w:rPr>
          <w:b/>
          <w:color w:val="E36C0A" w:themeColor="accent6" w:themeShade="BF"/>
          <w:sz w:val="24"/>
        </w:rPr>
      </w:pPr>
    </w:p>
    <w:p w14:paraId="387E905E" w14:textId="77777777" w:rsidR="00A05F0C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  <w:szCs w:val="24"/>
        </w:rPr>
      </w:pPr>
      <w:r w:rsidRPr="001D77D4">
        <w:rPr>
          <w:b/>
          <w:color w:val="E36C0A" w:themeColor="accent6" w:themeShade="BF"/>
          <w:sz w:val="24"/>
          <w:szCs w:val="24"/>
        </w:rPr>
        <w:t>APPOINTED REPRESENTATIVE FOR VOTING PURPOSES (Full Members only).</w:t>
      </w:r>
    </w:p>
    <w:p w14:paraId="6A754275" w14:textId="77777777" w:rsidR="00A05F0C" w:rsidRDefault="00A05F0C">
      <w:pPr>
        <w:rPr>
          <w:sz w:val="20"/>
        </w:rPr>
      </w:pPr>
    </w:p>
    <w:p w14:paraId="2F837A51" w14:textId="77777777" w:rsidR="00A05F0C" w:rsidRDefault="00A05F0C">
      <w:pPr>
        <w:rPr>
          <w:sz w:val="20"/>
        </w:rPr>
      </w:pPr>
      <w:r>
        <w:rPr>
          <w:sz w:val="20"/>
        </w:rPr>
        <w:t xml:space="preserve">……………………………………………………………………………………… appoints ………………………………………………………………  </w:t>
      </w:r>
    </w:p>
    <w:p w14:paraId="61F839E9" w14:textId="77777777" w:rsidR="00A05F0C" w:rsidRDefault="00A05F0C">
      <w:pPr>
        <w:rPr>
          <w:sz w:val="20"/>
        </w:rPr>
      </w:pPr>
      <w:r>
        <w:rPr>
          <w:sz w:val="20"/>
        </w:rPr>
        <w:tab/>
      </w:r>
      <w:r w:rsidRPr="00A05F0C">
        <w:rPr>
          <w:sz w:val="20"/>
        </w:rPr>
        <w:t>(CANZ Full Member)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(Delegate)</w:t>
      </w:r>
    </w:p>
    <w:p w14:paraId="0AD27A3D" w14:textId="77777777" w:rsidR="00A05F0C" w:rsidRDefault="00A05F0C">
      <w:pPr>
        <w:rPr>
          <w:sz w:val="20"/>
        </w:rPr>
      </w:pPr>
    </w:p>
    <w:p w14:paraId="47A81A6D" w14:textId="77777777" w:rsidR="00A05F0C" w:rsidRDefault="002B40B8">
      <w:pPr>
        <w:rPr>
          <w:sz w:val="20"/>
        </w:rPr>
      </w:pPr>
      <w:r>
        <w:rPr>
          <w:sz w:val="20"/>
        </w:rPr>
        <w:t xml:space="preserve">to </w:t>
      </w:r>
      <w:r w:rsidR="00B91FD4">
        <w:rPr>
          <w:sz w:val="20"/>
        </w:rPr>
        <w:t>be the Company’s</w:t>
      </w:r>
      <w:r w:rsidR="00A05F0C">
        <w:rPr>
          <w:sz w:val="20"/>
        </w:rPr>
        <w:t xml:space="preserve"> appointed representative </w:t>
      </w:r>
      <w:r w:rsidR="00B91FD4">
        <w:rPr>
          <w:sz w:val="20"/>
        </w:rPr>
        <w:t>for voting purposes at</w:t>
      </w:r>
      <w:r w:rsidR="000F600C">
        <w:rPr>
          <w:sz w:val="20"/>
        </w:rPr>
        <w:t xml:space="preserve"> the 2018</w:t>
      </w:r>
      <w:r w:rsidR="00A05F0C">
        <w:rPr>
          <w:sz w:val="20"/>
        </w:rPr>
        <w:t xml:space="preserve"> </w:t>
      </w:r>
      <w:r w:rsidR="00D90BB0">
        <w:rPr>
          <w:sz w:val="20"/>
        </w:rPr>
        <w:t>CANZ Conference.</w:t>
      </w:r>
    </w:p>
    <w:p w14:paraId="170A9E25" w14:textId="77777777" w:rsidR="00A05F0C" w:rsidRPr="00B91FD4" w:rsidRDefault="00A05F0C">
      <w:pPr>
        <w:rPr>
          <w:sz w:val="14"/>
        </w:rPr>
      </w:pPr>
    </w:p>
    <w:p w14:paraId="0D619D0E" w14:textId="77777777" w:rsidR="00A05F0C" w:rsidRPr="00930EB3" w:rsidRDefault="00A05F0C">
      <w:pPr>
        <w:rPr>
          <w:sz w:val="10"/>
        </w:rPr>
      </w:pPr>
    </w:p>
    <w:p w14:paraId="74D2CA9F" w14:textId="77777777" w:rsidR="00A05F0C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>HOTEL BOOKING INFORMATION</w:t>
      </w:r>
    </w:p>
    <w:p w14:paraId="55B419DD" w14:textId="77777777" w:rsidR="000C19C7" w:rsidRDefault="000C19C7">
      <w:pPr>
        <w:rPr>
          <w:b/>
          <w:color w:val="E36C0A" w:themeColor="accent6" w:themeShade="BF"/>
          <w:sz w:val="20"/>
        </w:rPr>
      </w:pPr>
    </w:p>
    <w:p w14:paraId="795126E5" w14:textId="77777777" w:rsidR="000C19C7" w:rsidRDefault="000C19C7">
      <w:pPr>
        <w:rPr>
          <w:sz w:val="20"/>
        </w:rPr>
      </w:pPr>
      <w:r w:rsidRPr="000C19C7">
        <w:rPr>
          <w:sz w:val="20"/>
        </w:rPr>
        <w:sym w:font="Wingdings 2" w:char="F0A3"/>
      </w:r>
      <w:r w:rsidRPr="000C19C7">
        <w:rPr>
          <w:sz w:val="20"/>
        </w:rPr>
        <w:t xml:space="preserve"> I have booked my accommodation direct with the hotel</w:t>
      </w:r>
      <w:r w:rsidR="002B40B8">
        <w:rPr>
          <w:sz w:val="20"/>
        </w:rPr>
        <w:t>.</w:t>
      </w:r>
    </w:p>
    <w:p w14:paraId="394E29CF" w14:textId="77777777" w:rsidR="002B40B8" w:rsidRPr="002B40B8" w:rsidRDefault="002B40B8">
      <w:pPr>
        <w:rPr>
          <w:sz w:val="20"/>
        </w:rPr>
      </w:pPr>
      <w:r w:rsidRPr="002B40B8">
        <w:rPr>
          <w:sz w:val="28"/>
        </w:rPr>
        <w:sym w:font="Wingdings 2" w:char="F02A"/>
      </w:r>
      <w:r>
        <w:rPr>
          <w:sz w:val="28"/>
        </w:rPr>
        <w:t xml:space="preserve"> </w:t>
      </w:r>
      <w:r>
        <w:rPr>
          <w:sz w:val="20"/>
        </w:rPr>
        <w:t>I have booked my accommodation elsewhere.</w:t>
      </w:r>
    </w:p>
    <w:p w14:paraId="06A6C58A" w14:textId="77777777" w:rsidR="00A05F0C" w:rsidRPr="00B91FD4" w:rsidRDefault="00A05F0C">
      <w:pPr>
        <w:rPr>
          <w:sz w:val="14"/>
        </w:rPr>
      </w:pPr>
    </w:p>
    <w:p w14:paraId="46F502B8" w14:textId="77777777" w:rsidR="00A05F0C" w:rsidRPr="00930EB3" w:rsidRDefault="00A05F0C">
      <w:pPr>
        <w:rPr>
          <w:sz w:val="12"/>
        </w:rPr>
      </w:pPr>
    </w:p>
    <w:p w14:paraId="4076208A" w14:textId="77777777" w:rsidR="00DF7D90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>PAYMENT DETAILS</w:t>
      </w:r>
    </w:p>
    <w:p w14:paraId="0ECB23DB" w14:textId="77777777" w:rsidR="00A05F0C" w:rsidRDefault="00411B48">
      <w:pPr>
        <w:rPr>
          <w:sz w:val="20"/>
        </w:rPr>
      </w:pPr>
      <w:r w:rsidRPr="00411B48">
        <w:rPr>
          <w:sz w:val="20"/>
        </w:rPr>
        <w:t>Payment received by CANZ (GST Number 044-253-453)</w:t>
      </w:r>
    </w:p>
    <w:p w14:paraId="222B343E" w14:textId="77777777" w:rsidR="00411B48" w:rsidRDefault="00411B48">
      <w:pPr>
        <w:rPr>
          <w:sz w:val="20"/>
        </w:rPr>
      </w:pPr>
    </w:p>
    <w:p w14:paraId="6E800464" w14:textId="77777777" w:rsidR="00411B48" w:rsidRDefault="00411B48">
      <w:pPr>
        <w:rPr>
          <w:sz w:val="20"/>
        </w:rPr>
      </w:pPr>
      <w:r>
        <w:rPr>
          <w:sz w:val="20"/>
        </w:rPr>
        <w:t>This document forms a tax receipt for GST when you pay your registration</w:t>
      </w:r>
    </w:p>
    <w:p w14:paraId="40355050" w14:textId="77777777" w:rsidR="00411B48" w:rsidRDefault="00411B48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 Enclosed is my cheque for $NZ____________, or</w:t>
      </w:r>
    </w:p>
    <w:p w14:paraId="5856DAC3" w14:textId="77777777" w:rsidR="00411B48" w:rsidRDefault="00411B48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Payment was made by Internet banking on __________________, or</w:t>
      </w:r>
    </w:p>
    <w:p w14:paraId="1713528B" w14:textId="77777777" w:rsidR="00411B48" w:rsidRDefault="00411B48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Please invoice (members only)</w:t>
      </w:r>
    </w:p>
    <w:p w14:paraId="5B5260F5" w14:textId="77777777" w:rsidR="00B91FD4" w:rsidRDefault="00B91FD4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Credit card payment on application to CANZ National Office. 2% administration fee applies</w:t>
      </w:r>
    </w:p>
    <w:p w14:paraId="025E7545" w14:textId="77777777" w:rsidR="00411B48" w:rsidRDefault="00411B48">
      <w:pPr>
        <w:rPr>
          <w:b/>
          <w:color w:val="E36C0A" w:themeColor="accent6" w:themeShade="BF"/>
          <w:sz w:val="20"/>
        </w:rPr>
      </w:pPr>
      <w:r>
        <w:rPr>
          <w:b/>
          <w:color w:val="E36C0A" w:themeColor="accent6" w:themeShade="BF"/>
          <w:sz w:val="20"/>
        </w:rPr>
        <w:t>Payment must be received before conference commences.</w:t>
      </w:r>
    </w:p>
    <w:p w14:paraId="7CC57882" w14:textId="77777777" w:rsidR="00411B48" w:rsidRDefault="00411B48">
      <w:pPr>
        <w:rPr>
          <w:b/>
          <w:color w:val="E36C0A" w:themeColor="accent6" w:themeShade="BF"/>
          <w:sz w:val="20"/>
        </w:rPr>
      </w:pPr>
    </w:p>
    <w:p w14:paraId="3EAD0605" w14:textId="77777777" w:rsidR="00411B48" w:rsidRDefault="00411B48">
      <w:pPr>
        <w:rPr>
          <w:b/>
          <w:sz w:val="20"/>
        </w:rPr>
      </w:pPr>
      <w:r>
        <w:rPr>
          <w:b/>
          <w:sz w:val="20"/>
        </w:rPr>
        <w:t>Bank Account Details</w:t>
      </w:r>
    </w:p>
    <w:p w14:paraId="0ECCC2DD" w14:textId="77777777" w:rsidR="00411B48" w:rsidRDefault="00411B48">
      <w:pPr>
        <w:rPr>
          <w:sz w:val="20"/>
        </w:rPr>
      </w:pPr>
      <w:r w:rsidRPr="00411B48">
        <w:rPr>
          <w:sz w:val="20"/>
        </w:rPr>
        <w:t>Crane</w:t>
      </w:r>
      <w:r>
        <w:rPr>
          <w:sz w:val="20"/>
        </w:rPr>
        <w:t xml:space="preserve"> Association of New Zealand (Inc)</w:t>
      </w:r>
    </w:p>
    <w:p w14:paraId="605C51FA" w14:textId="77777777" w:rsidR="00411B48" w:rsidRDefault="00411B48">
      <w:pPr>
        <w:rPr>
          <w:sz w:val="20"/>
        </w:rPr>
      </w:pPr>
      <w:r>
        <w:rPr>
          <w:sz w:val="20"/>
        </w:rPr>
        <w:t>ANZ Bank, Lower Hutt</w:t>
      </w:r>
    </w:p>
    <w:p w14:paraId="50C1DEC7" w14:textId="77777777" w:rsidR="00411B48" w:rsidRDefault="00411B48">
      <w:pPr>
        <w:rPr>
          <w:sz w:val="20"/>
        </w:rPr>
      </w:pPr>
      <w:r>
        <w:rPr>
          <w:sz w:val="20"/>
        </w:rPr>
        <w:t>06 0529 0740498 00</w:t>
      </w:r>
    </w:p>
    <w:p w14:paraId="388C54E8" w14:textId="77777777" w:rsidR="00411B48" w:rsidRDefault="00411B48">
      <w:pPr>
        <w:rPr>
          <w:sz w:val="20"/>
        </w:rPr>
      </w:pPr>
      <w:r>
        <w:rPr>
          <w:sz w:val="20"/>
        </w:rPr>
        <w:t>Swift Code: ANZBNZ22</w:t>
      </w:r>
    </w:p>
    <w:p w14:paraId="7AA20F3C" w14:textId="77777777" w:rsidR="002B40B8" w:rsidRPr="002B40B8" w:rsidRDefault="002B40B8">
      <w:pPr>
        <w:rPr>
          <w:b/>
          <w:color w:val="FABF8F" w:themeColor="accent6" w:themeTint="99"/>
          <w:sz w:val="20"/>
        </w:rPr>
      </w:pPr>
    </w:p>
    <w:p w14:paraId="362F7186" w14:textId="77777777" w:rsidR="002B40B8" w:rsidRPr="002B40B8" w:rsidRDefault="002B40B8">
      <w:pPr>
        <w:rPr>
          <w:b/>
          <w:color w:val="E36C0A" w:themeColor="accent6" w:themeShade="BF"/>
          <w:sz w:val="20"/>
        </w:rPr>
      </w:pPr>
      <w:r w:rsidRPr="002B40B8">
        <w:rPr>
          <w:b/>
          <w:color w:val="E36C0A" w:themeColor="accent6" w:themeShade="BF"/>
          <w:sz w:val="20"/>
        </w:rPr>
        <w:t xml:space="preserve">Overseas registrations – please add an additional $NZ25 to your payment for </w:t>
      </w:r>
      <w:r w:rsidR="00D90BB0">
        <w:rPr>
          <w:b/>
          <w:color w:val="E36C0A" w:themeColor="accent6" w:themeShade="BF"/>
          <w:sz w:val="20"/>
        </w:rPr>
        <w:t xml:space="preserve">NZ </w:t>
      </w:r>
      <w:r w:rsidRPr="002B40B8">
        <w:rPr>
          <w:b/>
          <w:color w:val="E36C0A" w:themeColor="accent6" w:themeShade="BF"/>
          <w:sz w:val="20"/>
        </w:rPr>
        <w:t>bank fees.</w:t>
      </w:r>
    </w:p>
    <w:p w14:paraId="5522FDEA" w14:textId="77777777" w:rsidR="00411B48" w:rsidRDefault="00411B48">
      <w:pPr>
        <w:rPr>
          <w:sz w:val="20"/>
        </w:rPr>
      </w:pPr>
    </w:p>
    <w:p w14:paraId="3A73EADA" w14:textId="77777777" w:rsidR="00930EB3" w:rsidRDefault="00930EB3">
      <w:pPr>
        <w:rPr>
          <w:sz w:val="20"/>
        </w:rPr>
      </w:pPr>
      <w:r w:rsidRPr="00930EB3">
        <w:rPr>
          <w:sz w:val="36"/>
        </w:rPr>
        <w:sym w:font="Wingdings 2" w:char="F02A"/>
      </w:r>
      <w:r w:rsidRPr="00930EB3">
        <w:rPr>
          <w:sz w:val="36"/>
        </w:rPr>
        <w:t xml:space="preserve"> </w:t>
      </w:r>
      <w:r>
        <w:rPr>
          <w:sz w:val="20"/>
        </w:rPr>
        <w:t xml:space="preserve"> Please tick this box if you do NOT wish your name and company to be </w:t>
      </w:r>
      <w:r w:rsidR="00296207">
        <w:rPr>
          <w:sz w:val="20"/>
        </w:rPr>
        <w:t>printed in the Conference Handbook.</w:t>
      </w:r>
    </w:p>
    <w:p w14:paraId="0C0575CE" w14:textId="77777777" w:rsidR="00930EB3" w:rsidRPr="00411B48" w:rsidRDefault="00930EB3">
      <w:pPr>
        <w:rPr>
          <w:sz w:val="20"/>
        </w:rPr>
      </w:pPr>
    </w:p>
    <w:p w14:paraId="488513B0" w14:textId="77777777" w:rsidR="00A05F0C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>CANCELLATION/AMENDMENT POLICY</w:t>
      </w:r>
    </w:p>
    <w:p w14:paraId="34511517" w14:textId="77777777" w:rsidR="00A05F0C" w:rsidRDefault="00A05F0C">
      <w:pPr>
        <w:rPr>
          <w:sz w:val="18"/>
        </w:rPr>
      </w:pPr>
      <w:r w:rsidRPr="00A05F0C">
        <w:rPr>
          <w:sz w:val="18"/>
        </w:rPr>
        <w:t>All cancellatio</w:t>
      </w:r>
      <w:r>
        <w:rPr>
          <w:sz w:val="18"/>
        </w:rPr>
        <w:t xml:space="preserve">ns and changes to registrations need to be made in writing to CANZ at </w:t>
      </w:r>
      <w:hyperlink r:id="rId7" w:history="1">
        <w:r w:rsidRPr="00D41898">
          <w:rPr>
            <w:rStyle w:val="Hyperlink"/>
            <w:sz w:val="18"/>
          </w:rPr>
          <w:t>info@cranes.org.nz</w:t>
        </w:r>
      </w:hyperlink>
    </w:p>
    <w:p w14:paraId="25A2D824" w14:textId="77777777" w:rsidR="00A05F0C" w:rsidRDefault="00A05F0C">
      <w:pPr>
        <w:rPr>
          <w:sz w:val="18"/>
        </w:rPr>
      </w:pPr>
    </w:p>
    <w:p w14:paraId="734AAD2C" w14:textId="77777777" w:rsidR="00A05F0C" w:rsidRPr="001D77D4" w:rsidRDefault="000C19C7">
      <w:p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 xml:space="preserve">REGISTRATION </w:t>
      </w:r>
    </w:p>
    <w:p w14:paraId="12E277DC" w14:textId="77777777" w:rsidR="000C19C7" w:rsidRDefault="000C19C7" w:rsidP="000C19C7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>Cancellations made up t</w:t>
      </w:r>
      <w:r w:rsidR="00296207">
        <w:rPr>
          <w:sz w:val="18"/>
        </w:rPr>
        <w:t>o Close of Business on Monday 2</w:t>
      </w:r>
      <w:r w:rsidR="000F600C">
        <w:rPr>
          <w:sz w:val="18"/>
        </w:rPr>
        <w:t>5</w:t>
      </w:r>
      <w:r w:rsidRPr="000C19C7">
        <w:rPr>
          <w:sz w:val="18"/>
          <w:vertAlign w:val="superscript"/>
        </w:rPr>
        <w:t>th</w:t>
      </w:r>
      <w:r>
        <w:rPr>
          <w:sz w:val="18"/>
        </w:rPr>
        <w:t xml:space="preserve"> June 201</w:t>
      </w:r>
      <w:r w:rsidR="000F600C">
        <w:rPr>
          <w:sz w:val="18"/>
        </w:rPr>
        <w:t>8</w:t>
      </w:r>
      <w:r>
        <w:rPr>
          <w:sz w:val="18"/>
        </w:rPr>
        <w:t xml:space="preserve"> will receive a refund less $150 administration fee</w:t>
      </w:r>
    </w:p>
    <w:p w14:paraId="151CE49A" w14:textId="77777777" w:rsidR="00B54347" w:rsidRDefault="00B54347" w:rsidP="000C19C7">
      <w:pPr>
        <w:pStyle w:val="ListParagraph"/>
        <w:numPr>
          <w:ilvl w:val="0"/>
          <w:numId w:val="3"/>
        </w:numPr>
        <w:rPr>
          <w:sz w:val="18"/>
        </w:rPr>
      </w:pPr>
      <w:r w:rsidRPr="00B54347">
        <w:rPr>
          <w:sz w:val="18"/>
        </w:rPr>
        <w:t xml:space="preserve">Cancellations made after after Friday </w:t>
      </w:r>
      <w:r w:rsidR="000F600C">
        <w:rPr>
          <w:sz w:val="18"/>
        </w:rPr>
        <w:t>13</w:t>
      </w:r>
      <w:r w:rsidRPr="00B54347">
        <w:rPr>
          <w:sz w:val="18"/>
          <w:vertAlign w:val="superscript"/>
        </w:rPr>
        <w:t>th</w:t>
      </w:r>
      <w:r w:rsidR="000F600C">
        <w:rPr>
          <w:sz w:val="18"/>
        </w:rPr>
        <w:t xml:space="preserve"> July 2018</w:t>
      </w:r>
      <w:r w:rsidRPr="00B54347">
        <w:rPr>
          <w:sz w:val="18"/>
        </w:rPr>
        <w:t xml:space="preserve"> will receive no refund, but</w:t>
      </w:r>
      <w:r>
        <w:rPr>
          <w:sz w:val="18"/>
        </w:rPr>
        <w:t xml:space="preserve"> d</w:t>
      </w:r>
      <w:r w:rsidRPr="00B54347">
        <w:rPr>
          <w:sz w:val="18"/>
        </w:rPr>
        <w:t>elegate substitutes from the same organisation can be made</w:t>
      </w:r>
      <w:r>
        <w:rPr>
          <w:sz w:val="18"/>
        </w:rPr>
        <w:t>.</w:t>
      </w:r>
    </w:p>
    <w:p w14:paraId="107AABD5" w14:textId="77777777" w:rsidR="00B54347" w:rsidRDefault="00B54347" w:rsidP="00B54347">
      <w:pPr>
        <w:rPr>
          <w:sz w:val="18"/>
        </w:rPr>
      </w:pPr>
    </w:p>
    <w:p w14:paraId="4D1ED395" w14:textId="77777777" w:rsidR="00B54347" w:rsidRPr="001D77D4" w:rsidRDefault="009645F0" w:rsidP="00B54347">
      <w:pPr>
        <w:rPr>
          <w:b/>
          <w:color w:val="E36C0A" w:themeColor="accent6" w:themeShade="BF"/>
          <w:sz w:val="24"/>
          <w:szCs w:val="24"/>
        </w:rPr>
      </w:pPr>
      <w:r w:rsidRPr="001D77D4">
        <w:rPr>
          <w:b/>
          <w:color w:val="E36C0A" w:themeColor="accent6" w:themeShade="BF"/>
          <w:sz w:val="24"/>
          <w:szCs w:val="24"/>
        </w:rPr>
        <w:t xml:space="preserve">ACCOMMODATION </w:t>
      </w:r>
    </w:p>
    <w:p w14:paraId="32A7E6BA" w14:textId="77777777" w:rsidR="009645F0" w:rsidRDefault="009645F0" w:rsidP="009645F0">
      <w:pPr>
        <w:pStyle w:val="ListParagraph"/>
        <w:numPr>
          <w:ilvl w:val="0"/>
          <w:numId w:val="4"/>
        </w:numPr>
        <w:rPr>
          <w:sz w:val="18"/>
        </w:rPr>
      </w:pPr>
      <w:r w:rsidRPr="009645F0">
        <w:rPr>
          <w:sz w:val="18"/>
        </w:rPr>
        <w:t xml:space="preserve">Cancellation or variation </w:t>
      </w:r>
      <w:r w:rsidR="009C77B4" w:rsidRPr="009645F0">
        <w:rPr>
          <w:sz w:val="18"/>
        </w:rPr>
        <w:t>of accommodation</w:t>
      </w:r>
      <w:r w:rsidRPr="009645F0">
        <w:rPr>
          <w:sz w:val="18"/>
        </w:rPr>
        <w:t xml:space="preserve"> must be made directly with the hotel.</w:t>
      </w:r>
    </w:p>
    <w:p w14:paraId="6E4B411D" w14:textId="77777777" w:rsidR="009C77B4" w:rsidRDefault="009C77B4" w:rsidP="009C77B4">
      <w:pPr>
        <w:rPr>
          <w:sz w:val="18"/>
        </w:rPr>
      </w:pPr>
    </w:p>
    <w:p w14:paraId="580DE3AE" w14:textId="77777777" w:rsidR="009C77B4" w:rsidRDefault="009C77B4" w:rsidP="009C77B4">
      <w:pPr>
        <w:rPr>
          <w:sz w:val="18"/>
        </w:rPr>
      </w:pPr>
    </w:p>
    <w:p w14:paraId="27E464A7" w14:textId="77777777" w:rsidR="009C77B4" w:rsidRPr="00411B48" w:rsidRDefault="00D90BB0" w:rsidP="009C77B4">
      <w:pPr>
        <w:rPr>
          <w:i/>
          <w:sz w:val="18"/>
        </w:rPr>
      </w:pPr>
      <w:r w:rsidRPr="00411B48">
        <w:rPr>
          <w:i/>
          <w:sz w:val="18"/>
        </w:rPr>
        <w:t>Please complete</w:t>
      </w:r>
      <w:r w:rsidR="00411B48" w:rsidRPr="00411B48">
        <w:rPr>
          <w:i/>
          <w:sz w:val="18"/>
        </w:rPr>
        <w:t xml:space="preserve"> this registration form fully and send to:</w:t>
      </w:r>
    </w:p>
    <w:p w14:paraId="7FF6175B" w14:textId="77777777" w:rsidR="00411B48" w:rsidRDefault="00411B48" w:rsidP="009C77B4">
      <w:pPr>
        <w:rPr>
          <w:sz w:val="18"/>
        </w:rPr>
      </w:pPr>
    </w:p>
    <w:p w14:paraId="1EEB0335" w14:textId="77777777" w:rsidR="00411B48" w:rsidRDefault="00411B48" w:rsidP="009C77B4">
      <w:pPr>
        <w:rPr>
          <w:sz w:val="18"/>
        </w:rPr>
      </w:pPr>
      <w:r>
        <w:rPr>
          <w:sz w:val="18"/>
        </w:rPr>
        <w:t>Crane Association of New Zealand (Inc)</w:t>
      </w:r>
    </w:p>
    <w:p w14:paraId="38E6D98D" w14:textId="77777777" w:rsidR="00411B48" w:rsidRDefault="00411B48" w:rsidP="009C77B4">
      <w:pPr>
        <w:rPr>
          <w:sz w:val="18"/>
        </w:rPr>
      </w:pPr>
      <w:r>
        <w:rPr>
          <w:sz w:val="18"/>
        </w:rPr>
        <w:t>PO Box 12013</w:t>
      </w:r>
    </w:p>
    <w:p w14:paraId="0B34D323" w14:textId="77777777" w:rsidR="00411B48" w:rsidRDefault="00411B48" w:rsidP="009C77B4">
      <w:pPr>
        <w:rPr>
          <w:sz w:val="18"/>
        </w:rPr>
      </w:pPr>
      <w:r>
        <w:rPr>
          <w:sz w:val="18"/>
        </w:rPr>
        <w:t>Wellington 6144</w:t>
      </w:r>
    </w:p>
    <w:p w14:paraId="0494A230" w14:textId="77777777" w:rsidR="00411B48" w:rsidRDefault="00411B48" w:rsidP="009C77B4">
      <w:pPr>
        <w:rPr>
          <w:sz w:val="18"/>
        </w:rPr>
      </w:pPr>
    </w:p>
    <w:p w14:paraId="551EAEF4" w14:textId="77777777" w:rsidR="00411B48" w:rsidRDefault="00411B48" w:rsidP="009C77B4">
      <w:pPr>
        <w:rPr>
          <w:rStyle w:val="Hyperlink"/>
          <w:sz w:val="18"/>
        </w:rPr>
      </w:pPr>
      <w:r>
        <w:rPr>
          <w:sz w:val="18"/>
        </w:rPr>
        <w:t xml:space="preserve">or email to: </w:t>
      </w:r>
      <w:hyperlink r:id="rId8" w:history="1">
        <w:r w:rsidRPr="00D41898">
          <w:rPr>
            <w:rStyle w:val="Hyperlink"/>
            <w:sz w:val="18"/>
          </w:rPr>
          <w:t>info@cranes.org.nz</w:t>
        </w:r>
      </w:hyperlink>
    </w:p>
    <w:p w14:paraId="152AA43B" w14:textId="77777777" w:rsidR="008D0C9B" w:rsidRDefault="008D0C9B" w:rsidP="009C77B4">
      <w:pPr>
        <w:rPr>
          <w:sz w:val="18"/>
        </w:rPr>
      </w:pPr>
    </w:p>
    <w:p w14:paraId="1FEB19E4" w14:textId="77777777" w:rsidR="00411B48" w:rsidRDefault="002B40B8" w:rsidP="009C77B4">
      <w:pPr>
        <w:rPr>
          <w:sz w:val="18"/>
        </w:rPr>
      </w:pPr>
      <w:r>
        <w:rPr>
          <w:noProof/>
          <w:sz w:val="1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834097" wp14:editId="4951D811">
                <wp:simplePos x="0" y="0"/>
                <wp:positionH relativeFrom="column">
                  <wp:posOffset>-114299</wp:posOffset>
                </wp:positionH>
                <wp:positionV relativeFrom="paragraph">
                  <wp:posOffset>113665</wp:posOffset>
                </wp:positionV>
                <wp:extent cx="5581650" cy="1247775"/>
                <wp:effectExtent l="228600" t="228600" r="247650" b="257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1247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glow rad="2286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F202E" w14:textId="77777777" w:rsidR="004C13B6" w:rsidRDefault="004C13B6"/>
                          <w:p w14:paraId="614235DD" w14:textId="77777777" w:rsidR="00411B48" w:rsidRDefault="000317BB">
                            <w:r>
                              <w:t>Crane Association of New Zealand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Ph: 04 473 3558</w:t>
                            </w:r>
                          </w:p>
                          <w:p w14:paraId="44193F1E" w14:textId="77777777" w:rsidR="000317BB" w:rsidRDefault="000317BB">
                            <w:r>
                              <w:t>PO Box 12013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1909BE" w:rsidRPr="001909BE">
                              <w:t>Email: info@cranes.org.nz</w:t>
                            </w:r>
                          </w:p>
                          <w:p w14:paraId="179747F4" w14:textId="77777777" w:rsidR="000317BB" w:rsidRDefault="000317BB">
                            <w:r>
                              <w:t xml:space="preserve">Thorndon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1909BE" w:rsidRPr="001909BE">
                              <w:t>Web: www.cranes.org.nz</w:t>
                            </w:r>
                          </w:p>
                          <w:p w14:paraId="21B01E41" w14:textId="77777777" w:rsidR="000317BB" w:rsidRDefault="000317BB">
                            <w:r>
                              <w:t>Wellington 6144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2D62" id="Text Box 5" o:spid="_x0000_s1027" type="#_x0000_t202" style="position:absolute;margin-left:-9pt;margin-top:8.95pt;width:439.5pt;height:9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" fillcolor="white [3201]" strokeweight=".5pt">
                <v:textbox>
                  <w:txbxContent>
                    <w:p w:rsidR="004C13B6" w:rsidRDefault="004C13B6"/>
                    <w:p w:rsidR="00411B48" w:rsidRDefault="000317BB">
                      <w:r>
                        <w:t>Crane Association of New Zealand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Ph: 04 473 3558</w:t>
                      </w:r>
                    </w:p>
                    <w:p w:rsidR="000317BB" w:rsidRDefault="000317BB">
                      <w:r>
                        <w:t>PO Box 12013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1909BE" w:rsidRPr="001909BE">
                        <w:t>Email: info@cranes.org.nz</w:t>
                      </w:r>
                    </w:p>
                    <w:p w:rsidR="000317BB" w:rsidRDefault="000317BB">
                      <w:r>
                        <w:t xml:space="preserve">Thorndon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1909BE" w:rsidRPr="001909BE">
                        <w:t>Web: www.cranes.org.nz</w:t>
                      </w:r>
                    </w:p>
                    <w:p w:rsidR="000317BB" w:rsidRDefault="000317BB">
                      <w:r>
                        <w:t>Wellington 6144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194D0AFC" w14:textId="77777777" w:rsidR="00411B48" w:rsidRDefault="00411B48" w:rsidP="009C77B4">
      <w:pPr>
        <w:rPr>
          <w:sz w:val="18"/>
        </w:rPr>
      </w:pPr>
    </w:p>
    <w:p w14:paraId="3BAB2024" w14:textId="77777777" w:rsidR="00411B48" w:rsidRPr="009C77B4" w:rsidRDefault="00411B48" w:rsidP="009C77B4">
      <w:pPr>
        <w:rPr>
          <w:sz w:val="18"/>
        </w:rPr>
      </w:pPr>
    </w:p>
    <w:sectPr w:rsidR="00411B48" w:rsidRPr="009C77B4" w:rsidSect="00D23E90">
      <w:pgSz w:w="11906" w:h="16838"/>
      <w:pgMar w:top="450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94786"/>
    <w:multiLevelType w:val="hybridMultilevel"/>
    <w:tmpl w:val="586EF9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90215"/>
    <w:multiLevelType w:val="hybridMultilevel"/>
    <w:tmpl w:val="32F420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27D27"/>
    <w:multiLevelType w:val="hybridMultilevel"/>
    <w:tmpl w:val="BF36F9E6"/>
    <w:lvl w:ilvl="0" w:tplc="6BF4122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76529BE"/>
    <w:multiLevelType w:val="hybridMultilevel"/>
    <w:tmpl w:val="0D46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A1E02"/>
    <w:multiLevelType w:val="hybridMultilevel"/>
    <w:tmpl w:val="6E8C7F6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32292"/>
    <w:multiLevelType w:val="hybridMultilevel"/>
    <w:tmpl w:val="39FA741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5E09E9"/>
    <w:multiLevelType w:val="hybridMultilevel"/>
    <w:tmpl w:val="25D4968E"/>
    <w:lvl w:ilvl="0" w:tplc="5EAAFE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3NDI2tTS2NDMDMpV0lIJTi4sz8/NACgxNagHd0wQcLQAAAA=="/>
  </w:docVars>
  <w:rsids>
    <w:rsidRoot w:val="005C7B19"/>
    <w:rsid w:val="000317BB"/>
    <w:rsid w:val="000C19C7"/>
    <w:rsid w:val="000F600C"/>
    <w:rsid w:val="001635C7"/>
    <w:rsid w:val="00177076"/>
    <w:rsid w:val="001909BE"/>
    <w:rsid w:val="001D77D4"/>
    <w:rsid w:val="001F4AEF"/>
    <w:rsid w:val="0021371E"/>
    <w:rsid w:val="00296207"/>
    <w:rsid w:val="0029775E"/>
    <w:rsid w:val="002B40B8"/>
    <w:rsid w:val="00302567"/>
    <w:rsid w:val="00310FC1"/>
    <w:rsid w:val="00367097"/>
    <w:rsid w:val="003E79C7"/>
    <w:rsid w:val="003F3E0D"/>
    <w:rsid w:val="00411B48"/>
    <w:rsid w:val="00481C2F"/>
    <w:rsid w:val="004A62D8"/>
    <w:rsid w:val="004C13B6"/>
    <w:rsid w:val="004E1932"/>
    <w:rsid w:val="005C7761"/>
    <w:rsid w:val="005C7B19"/>
    <w:rsid w:val="006418ED"/>
    <w:rsid w:val="00644B9B"/>
    <w:rsid w:val="0065737B"/>
    <w:rsid w:val="00666BDB"/>
    <w:rsid w:val="00703E61"/>
    <w:rsid w:val="00812BD1"/>
    <w:rsid w:val="0082443B"/>
    <w:rsid w:val="00893F37"/>
    <w:rsid w:val="008D0C9B"/>
    <w:rsid w:val="00920B16"/>
    <w:rsid w:val="00930EB3"/>
    <w:rsid w:val="009348D8"/>
    <w:rsid w:val="009645F0"/>
    <w:rsid w:val="009C77B4"/>
    <w:rsid w:val="00A05F0C"/>
    <w:rsid w:val="00A465C2"/>
    <w:rsid w:val="00B54347"/>
    <w:rsid w:val="00B871C6"/>
    <w:rsid w:val="00B91FD4"/>
    <w:rsid w:val="00BF4443"/>
    <w:rsid w:val="00BF51ED"/>
    <w:rsid w:val="00CE1910"/>
    <w:rsid w:val="00D23E90"/>
    <w:rsid w:val="00D90BB0"/>
    <w:rsid w:val="00D94B4D"/>
    <w:rsid w:val="00DF7D90"/>
    <w:rsid w:val="00E83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28898"/>
  <w15:docId w15:val="{CECB2FBF-F914-4521-ADF2-D48349238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7B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5C7B19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5C7B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9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35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5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ranes.org.n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cranes.org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cranes.org.nz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 Auton</dc:creator>
  <cp:lastModifiedBy>Robyn Grooby</cp:lastModifiedBy>
  <cp:revision>6</cp:revision>
  <cp:lastPrinted>2017-03-28T20:11:00Z</cp:lastPrinted>
  <dcterms:created xsi:type="dcterms:W3CDTF">2017-09-06T20:26:00Z</dcterms:created>
  <dcterms:modified xsi:type="dcterms:W3CDTF">2018-02-22T21:48:00Z</dcterms:modified>
</cp:coreProperties>
</file>